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FC35B6" w14:textId="77777777" w:rsidR="00886970" w:rsidRPr="00444169" w:rsidRDefault="005A6B25" w:rsidP="00A67481">
      <w:pPr>
        <w:contextualSpacing/>
        <w:jc w:val="center"/>
        <w:rPr>
          <w:b/>
          <w:sz w:val="28"/>
          <w:szCs w:val="28"/>
        </w:rPr>
      </w:pPr>
      <w:r w:rsidRPr="00444169">
        <w:rPr>
          <w:b/>
          <w:sz w:val="28"/>
          <w:szCs w:val="28"/>
        </w:rPr>
        <w:t>HERITAGE ACADEMY CHARTER SCHOOLS, Inc.</w:t>
      </w:r>
    </w:p>
    <w:p w14:paraId="0CA5732B" w14:textId="77777777" w:rsidR="006C1BA8" w:rsidRPr="00444169" w:rsidRDefault="006C1BA8" w:rsidP="00E93928">
      <w:pPr>
        <w:contextualSpacing/>
        <w:jc w:val="center"/>
        <w:rPr>
          <w:sz w:val="20"/>
          <w:szCs w:val="20"/>
        </w:rPr>
      </w:pPr>
      <w:r w:rsidRPr="00444169">
        <w:rPr>
          <w:sz w:val="20"/>
          <w:szCs w:val="20"/>
        </w:rPr>
        <w:t>d/b/a</w:t>
      </w:r>
    </w:p>
    <w:p w14:paraId="423FE940" w14:textId="77777777" w:rsidR="006C1BA8" w:rsidRPr="00444169" w:rsidRDefault="005A6B25" w:rsidP="00956B31">
      <w:pPr>
        <w:contextualSpacing/>
        <w:jc w:val="center"/>
        <w:rPr>
          <w:sz w:val="20"/>
          <w:szCs w:val="20"/>
        </w:rPr>
      </w:pPr>
      <w:r w:rsidRPr="00444169">
        <w:rPr>
          <w:sz w:val="20"/>
          <w:szCs w:val="20"/>
        </w:rPr>
        <w:t>Heritage Academy</w:t>
      </w:r>
    </w:p>
    <w:p w14:paraId="28E411AC" w14:textId="77777777" w:rsidR="006C1BA8" w:rsidRPr="00444169" w:rsidRDefault="006911BA" w:rsidP="00E93928">
      <w:pPr>
        <w:contextualSpacing/>
        <w:jc w:val="center"/>
        <w:rPr>
          <w:sz w:val="20"/>
          <w:szCs w:val="20"/>
        </w:rPr>
      </w:pPr>
      <w:r w:rsidRPr="00444169">
        <w:rPr>
          <w:sz w:val="20"/>
          <w:szCs w:val="20"/>
        </w:rPr>
        <w:t>Notice of Meeting of the</w:t>
      </w:r>
      <w:r w:rsidR="00CC45DC" w:rsidRPr="00444169">
        <w:rPr>
          <w:sz w:val="20"/>
          <w:szCs w:val="20"/>
        </w:rPr>
        <w:t xml:space="preserve"> Board of Directors and Agenda</w:t>
      </w:r>
    </w:p>
    <w:p w14:paraId="5086A9A8" w14:textId="575CF3D8" w:rsidR="00CC45DC" w:rsidRPr="00444169" w:rsidRDefault="007A2E78" w:rsidP="00E93928">
      <w:pPr>
        <w:contextualSpacing/>
        <w:jc w:val="center"/>
        <w:rPr>
          <w:b/>
          <w:sz w:val="20"/>
          <w:szCs w:val="20"/>
        </w:rPr>
      </w:pPr>
      <w:r>
        <w:rPr>
          <w:b/>
          <w:sz w:val="20"/>
          <w:szCs w:val="20"/>
        </w:rPr>
        <w:t>Friday</w:t>
      </w:r>
      <w:r w:rsidR="0074262A" w:rsidRPr="00444169">
        <w:rPr>
          <w:b/>
          <w:sz w:val="20"/>
          <w:szCs w:val="20"/>
        </w:rPr>
        <w:t xml:space="preserve">, </w:t>
      </w:r>
      <w:r w:rsidR="00904A11">
        <w:rPr>
          <w:b/>
          <w:sz w:val="20"/>
          <w:szCs w:val="20"/>
        </w:rPr>
        <w:t>September 22</w:t>
      </w:r>
      <w:r w:rsidR="00D2559C" w:rsidRPr="00444169">
        <w:rPr>
          <w:b/>
          <w:sz w:val="20"/>
          <w:szCs w:val="20"/>
        </w:rPr>
        <w:t>, 202</w:t>
      </w:r>
      <w:r>
        <w:rPr>
          <w:b/>
          <w:sz w:val="20"/>
          <w:szCs w:val="20"/>
        </w:rPr>
        <w:t>3</w:t>
      </w:r>
      <w:r w:rsidR="009632BA" w:rsidRPr="00444169">
        <w:rPr>
          <w:b/>
          <w:sz w:val="20"/>
          <w:szCs w:val="20"/>
        </w:rPr>
        <w:t>,</w:t>
      </w:r>
      <w:r w:rsidR="0086766B" w:rsidRPr="00444169">
        <w:rPr>
          <w:b/>
          <w:sz w:val="20"/>
          <w:szCs w:val="20"/>
        </w:rPr>
        <w:t xml:space="preserve"> at</w:t>
      </w:r>
      <w:r w:rsidR="00F40BFD" w:rsidRPr="00444169">
        <w:rPr>
          <w:b/>
          <w:sz w:val="20"/>
          <w:szCs w:val="20"/>
        </w:rPr>
        <w:t xml:space="preserve"> </w:t>
      </w:r>
      <w:r>
        <w:rPr>
          <w:b/>
          <w:sz w:val="20"/>
          <w:szCs w:val="20"/>
        </w:rPr>
        <w:t>9</w:t>
      </w:r>
      <w:r w:rsidR="00904A11">
        <w:rPr>
          <w:b/>
          <w:sz w:val="20"/>
          <w:szCs w:val="20"/>
        </w:rPr>
        <w:t xml:space="preserve">:30 </w:t>
      </w:r>
      <w:r>
        <w:rPr>
          <w:b/>
          <w:sz w:val="20"/>
          <w:szCs w:val="20"/>
        </w:rPr>
        <w:t>A</w:t>
      </w:r>
      <w:r w:rsidR="00904A11">
        <w:rPr>
          <w:b/>
          <w:sz w:val="20"/>
          <w:szCs w:val="20"/>
        </w:rPr>
        <w:t>.M.</w:t>
      </w:r>
    </w:p>
    <w:p w14:paraId="63CDE0D1" w14:textId="77777777" w:rsidR="00987BD6" w:rsidRPr="00444169" w:rsidRDefault="00987BD6" w:rsidP="00932585">
      <w:pPr>
        <w:contextualSpacing/>
        <w:rPr>
          <w:sz w:val="20"/>
          <w:szCs w:val="20"/>
        </w:rPr>
      </w:pPr>
    </w:p>
    <w:p w14:paraId="19FAEF88" w14:textId="36C4B642" w:rsidR="007A2E78" w:rsidRDefault="007A2E78" w:rsidP="007A2E78">
      <w:pPr>
        <w:ind w:firstLine="720"/>
        <w:contextualSpacing/>
        <w:rPr>
          <w:sz w:val="18"/>
          <w:szCs w:val="18"/>
        </w:rPr>
      </w:pPr>
      <w:r>
        <w:rPr>
          <w:sz w:val="18"/>
          <w:szCs w:val="18"/>
        </w:rPr>
        <w:t>Notice is hereby given that a meeting of the Board of Directors of Heritage Academy Charter Schools, Inc., will be held in person on Friday September 22, 2023 at 9:30 A.M at 6013 Fountainwood Drive, San Antonio, TX</w:t>
      </w:r>
      <w:r>
        <w:rPr>
          <w:sz w:val="20"/>
          <w:szCs w:val="20"/>
        </w:rPr>
        <w:t>.  T</w:t>
      </w:r>
      <w:r>
        <w:rPr>
          <w:sz w:val="18"/>
          <w:szCs w:val="18"/>
        </w:rPr>
        <w:t xml:space="preserve">he presiding officer will be physically present at the above address in accordance with the Texas Open Meetings Act.   </w:t>
      </w:r>
    </w:p>
    <w:p w14:paraId="4AC3EB2E" w14:textId="77777777" w:rsidR="007A2E78" w:rsidRDefault="007A2E78" w:rsidP="007A2E78">
      <w:pPr>
        <w:ind w:firstLine="720"/>
        <w:contextualSpacing/>
        <w:rPr>
          <w:sz w:val="18"/>
          <w:szCs w:val="18"/>
        </w:rPr>
      </w:pPr>
      <w:r>
        <w:rPr>
          <w:sz w:val="18"/>
          <w:szCs w:val="18"/>
        </w:rPr>
        <w:t>Items will not necessarily be discussed or considered in the order they are printed on the agenda below.  If, during the course of the meeting, discussion of any item on the agenda should be held in an executive or closed session, the Board will convene in such executive or closed session as permitted by and in accordance with the Texas Open Meetings Act, Texas Government Code Chapter 551.</w:t>
      </w:r>
    </w:p>
    <w:p w14:paraId="59221515" w14:textId="77777777" w:rsidR="007A2E78" w:rsidRDefault="007A2E78" w:rsidP="007A2E78">
      <w:pPr>
        <w:contextualSpacing/>
        <w:rPr>
          <w:sz w:val="18"/>
          <w:szCs w:val="18"/>
        </w:rPr>
      </w:pPr>
      <w:r>
        <w:rPr>
          <w:sz w:val="18"/>
          <w:szCs w:val="18"/>
        </w:rPr>
        <w:t>A quorum of members of the Board will participate in the meeting and will be audible to the public.</w:t>
      </w:r>
    </w:p>
    <w:p w14:paraId="71B61AE4" w14:textId="77777777" w:rsidR="0074262A" w:rsidRPr="00444169" w:rsidRDefault="0074262A" w:rsidP="006D3865">
      <w:pPr>
        <w:spacing w:after="0"/>
        <w:contextualSpacing/>
        <w:rPr>
          <w:sz w:val="16"/>
          <w:szCs w:val="16"/>
        </w:rPr>
      </w:pPr>
    </w:p>
    <w:p w14:paraId="723285BA" w14:textId="77777777" w:rsidR="00A201DD" w:rsidRPr="00444169" w:rsidRDefault="00A201DD" w:rsidP="00A201DD">
      <w:pPr>
        <w:pStyle w:val="ListParagraph"/>
        <w:numPr>
          <w:ilvl w:val="0"/>
          <w:numId w:val="1"/>
        </w:numPr>
        <w:spacing w:after="0" w:line="240" w:lineRule="auto"/>
        <w:rPr>
          <w:sz w:val="20"/>
          <w:szCs w:val="20"/>
        </w:rPr>
      </w:pPr>
      <w:r w:rsidRPr="00444169">
        <w:rPr>
          <w:sz w:val="20"/>
          <w:szCs w:val="20"/>
        </w:rPr>
        <w:t>Welcome and Introductions</w:t>
      </w:r>
    </w:p>
    <w:p w14:paraId="174115CD" w14:textId="25A9757F" w:rsidR="00831556" w:rsidRDefault="00A201DD" w:rsidP="00987BD6">
      <w:pPr>
        <w:pStyle w:val="ListParagraph"/>
        <w:numPr>
          <w:ilvl w:val="0"/>
          <w:numId w:val="2"/>
        </w:numPr>
        <w:spacing w:line="240" w:lineRule="auto"/>
        <w:rPr>
          <w:sz w:val="20"/>
          <w:szCs w:val="20"/>
        </w:rPr>
      </w:pPr>
      <w:r w:rsidRPr="00444169">
        <w:rPr>
          <w:sz w:val="20"/>
          <w:szCs w:val="20"/>
        </w:rPr>
        <w:t>Establishment of a Quorum and Call to Order</w:t>
      </w:r>
    </w:p>
    <w:p w14:paraId="32596D19" w14:textId="5ABCB189" w:rsidR="00DF47EE" w:rsidRPr="007A2E78" w:rsidRDefault="002D76A2" w:rsidP="007A2E78">
      <w:pPr>
        <w:pStyle w:val="ListParagraph"/>
        <w:numPr>
          <w:ilvl w:val="0"/>
          <w:numId w:val="2"/>
        </w:numPr>
        <w:spacing w:line="240" w:lineRule="auto"/>
        <w:rPr>
          <w:sz w:val="20"/>
          <w:szCs w:val="20"/>
        </w:rPr>
      </w:pPr>
      <w:r>
        <w:rPr>
          <w:sz w:val="20"/>
          <w:szCs w:val="20"/>
        </w:rPr>
        <w:t>Pledge of Allegiance</w:t>
      </w:r>
    </w:p>
    <w:p w14:paraId="5595724B" w14:textId="795CBBF0" w:rsidR="002D76A2" w:rsidRPr="00444169" w:rsidRDefault="002D76A2" w:rsidP="00987BD6">
      <w:pPr>
        <w:pStyle w:val="ListParagraph"/>
        <w:numPr>
          <w:ilvl w:val="0"/>
          <w:numId w:val="2"/>
        </w:numPr>
        <w:spacing w:line="240" w:lineRule="auto"/>
        <w:rPr>
          <w:sz w:val="20"/>
          <w:szCs w:val="20"/>
        </w:rPr>
      </w:pPr>
      <w:r>
        <w:rPr>
          <w:sz w:val="20"/>
          <w:szCs w:val="20"/>
        </w:rPr>
        <w:t>Moment of Silence</w:t>
      </w:r>
    </w:p>
    <w:p w14:paraId="36EE1C3C" w14:textId="77777777" w:rsidR="00B126D3" w:rsidRPr="00444169" w:rsidRDefault="00B126D3" w:rsidP="00B126D3">
      <w:pPr>
        <w:pStyle w:val="ListParagraph"/>
        <w:spacing w:line="240" w:lineRule="auto"/>
        <w:ind w:left="1440"/>
        <w:rPr>
          <w:sz w:val="20"/>
          <w:szCs w:val="20"/>
        </w:rPr>
      </w:pPr>
    </w:p>
    <w:p w14:paraId="4362B85F" w14:textId="180B9119" w:rsidR="00277467" w:rsidRPr="00277467" w:rsidRDefault="0074262A" w:rsidP="00277467">
      <w:pPr>
        <w:pStyle w:val="ListParagraph"/>
        <w:numPr>
          <w:ilvl w:val="0"/>
          <w:numId w:val="1"/>
        </w:numPr>
        <w:spacing w:line="240" w:lineRule="auto"/>
        <w:rPr>
          <w:sz w:val="20"/>
          <w:szCs w:val="20"/>
        </w:rPr>
      </w:pPr>
      <w:r w:rsidRPr="00444169">
        <w:rPr>
          <w:sz w:val="20"/>
          <w:szCs w:val="20"/>
        </w:rPr>
        <w:t>Public Comments/Audience Participation</w:t>
      </w:r>
    </w:p>
    <w:p w14:paraId="3A1499F2" w14:textId="77777777" w:rsidR="00277467" w:rsidRPr="00277467" w:rsidRDefault="00277467" w:rsidP="00277467">
      <w:pPr>
        <w:pStyle w:val="ListParagraph"/>
        <w:spacing w:line="240" w:lineRule="auto"/>
        <w:ind w:left="1080"/>
        <w:rPr>
          <w:sz w:val="20"/>
          <w:szCs w:val="20"/>
        </w:rPr>
      </w:pPr>
    </w:p>
    <w:p w14:paraId="1364A854" w14:textId="0F079101" w:rsidR="00EB5F85" w:rsidRPr="00444169" w:rsidRDefault="00EB5F85" w:rsidP="00EB5F85">
      <w:pPr>
        <w:pStyle w:val="ListParagraph"/>
        <w:numPr>
          <w:ilvl w:val="0"/>
          <w:numId w:val="1"/>
        </w:numPr>
        <w:spacing w:line="240" w:lineRule="auto"/>
        <w:rPr>
          <w:sz w:val="20"/>
          <w:szCs w:val="20"/>
        </w:rPr>
      </w:pPr>
      <w:r w:rsidRPr="00444169">
        <w:rPr>
          <w:sz w:val="20"/>
          <w:szCs w:val="20"/>
        </w:rPr>
        <w:t>CEO / Superintendent’s Report / Discussion Items</w:t>
      </w:r>
    </w:p>
    <w:p w14:paraId="15B5FE0E" w14:textId="7B6DD06B" w:rsidR="00951732" w:rsidRPr="00951732" w:rsidRDefault="00EB5F85" w:rsidP="00951732">
      <w:pPr>
        <w:pStyle w:val="ListParagraph"/>
        <w:numPr>
          <w:ilvl w:val="1"/>
          <w:numId w:val="1"/>
        </w:numPr>
        <w:spacing w:after="0" w:line="240" w:lineRule="auto"/>
        <w:rPr>
          <w:sz w:val="20"/>
          <w:szCs w:val="20"/>
        </w:rPr>
      </w:pPr>
      <w:r w:rsidRPr="00444169">
        <w:rPr>
          <w:sz w:val="20"/>
          <w:szCs w:val="20"/>
        </w:rPr>
        <w:t>District Updates</w:t>
      </w:r>
    </w:p>
    <w:p w14:paraId="65DA06D7" w14:textId="746DFE4B" w:rsidR="00C2203A" w:rsidRDefault="00C2203A" w:rsidP="009B3C63">
      <w:pPr>
        <w:pStyle w:val="ListParagraph"/>
        <w:numPr>
          <w:ilvl w:val="2"/>
          <w:numId w:val="1"/>
        </w:numPr>
        <w:spacing w:after="0" w:line="240" w:lineRule="auto"/>
        <w:rPr>
          <w:sz w:val="20"/>
          <w:szCs w:val="20"/>
        </w:rPr>
      </w:pPr>
      <w:r>
        <w:rPr>
          <w:sz w:val="20"/>
          <w:szCs w:val="20"/>
        </w:rPr>
        <w:t>Accountability Rating Updates</w:t>
      </w:r>
      <w:r w:rsidR="007A2E78">
        <w:rPr>
          <w:sz w:val="20"/>
          <w:szCs w:val="20"/>
        </w:rPr>
        <w:t xml:space="preserve"> (M. Correa)</w:t>
      </w:r>
    </w:p>
    <w:p w14:paraId="23E13D9B" w14:textId="40D3794D" w:rsidR="00C2203A" w:rsidRDefault="00C2203A" w:rsidP="009B3C63">
      <w:pPr>
        <w:pStyle w:val="ListParagraph"/>
        <w:numPr>
          <w:ilvl w:val="2"/>
          <w:numId w:val="1"/>
        </w:numPr>
        <w:spacing w:after="0" w:line="240" w:lineRule="auto"/>
        <w:rPr>
          <w:sz w:val="20"/>
          <w:szCs w:val="20"/>
        </w:rPr>
      </w:pPr>
      <w:r>
        <w:rPr>
          <w:sz w:val="20"/>
          <w:szCs w:val="20"/>
        </w:rPr>
        <w:t>Charter First Performance Results Update</w:t>
      </w:r>
    </w:p>
    <w:p w14:paraId="313D9C21" w14:textId="103CB299" w:rsidR="00547857" w:rsidRDefault="00547857" w:rsidP="009B3C63">
      <w:pPr>
        <w:pStyle w:val="ListParagraph"/>
        <w:numPr>
          <w:ilvl w:val="2"/>
          <w:numId w:val="1"/>
        </w:numPr>
        <w:spacing w:after="0" w:line="240" w:lineRule="auto"/>
        <w:rPr>
          <w:sz w:val="20"/>
          <w:szCs w:val="20"/>
        </w:rPr>
      </w:pPr>
      <w:r>
        <w:rPr>
          <w:sz w:val="20"/>
          <w:szCs w:val="20"/>
        </w:rPr>
        <w:t>2022 Charter School Performance Framework Results</w:t>
      </w:r>
    </w:p>
    <w:p w14:paraId="5D7410B4" w14:textId="5C61553A" w:rsidR="00697C30" w:rsidRDefault="00697C30" w:rsidP="00E51691">
      <w:pPr>
        <w:pStyle w:val="ListParagraph"/>
        <w:numPr>
          <w:ilvl w:val="2"/>
          <w:numId w:val="1"/>
        </w:numPr>
        <w:spacing w:after="0" w:line="240" w:lineRule="auto"/>
        <w:rPr>
          <w:sz w:val="20"/>
          <w:szCs w:val="20"/>
        </w:rPr>
      </w:pPr>
      <w:r w:rsidRPr="0014610A">
        <w:rPr>
          <w:sz w:val="20"/>
          <w:szCs w:val="20"/>
        </w:rPr>
        <w:t>Charter Sc</w:t>
      </w:r>
      <w:r w:rsidR="002D76A2">
        <w:rPr>
          <w:sz w:val="20"/>
          <w:szCs w:val="20"/>
        </w:rPr>
        <w:t>hool Conference</w:t>
      </w:r>
      <w:r w:rsidR="007A2E78">
        <w:rPr>
          <w:sz w:val="20"/>
          <w:szCs w:val="20"/>
        </w:rPr>
        <w:t xml:space="preserve"> – September 24-27 – Austin </w:t>
      </w:r>
    </w:p>
    <w:p w14:paraId="4F9F227D" w14:textId="2D47C6F9" w:rsidR="00697C30" w:rsidRPr="0014610A" w:rsidRDefault="007A2E78" w:rsidP="00E51691">
      <w:pPr>
        <w:pStyle w:val="ListParagraph"/>
        <w:numPr>
          <w:ilvl w:val="2"/>
          <w:numId w:val="1"/>
        </w:numPr>
        <w:spacing w:after="0" w:line="240" w:lineRule="auto"/>
        <w:rPr>
          <w:sz w:val="20"/>
          <w:szCs w:val="20"/>
        </w:rPr>
      </w:pPr>
      <w:r>
        <w:rPr>
          <w:sz w:val="20"/>
          <w:szCs w:val="20"/>
        </w:rPr>
        <w:t xml:space="preserve">Reminder: </w:t>
      </w:r>
      <w:r w:rsidR="00697C30" w:rsidRPr="0014610A">
        <w:rPr>
          <w:sz w:val="20"/>
          <w:szCs w:val="20"/>
        </w:rPr>
        <w:t>Annual Governance Reporting Form</w:t>
      </w:r>
      <w:r>
        <w:rPr>
          <w:sz w:val="20"/>
          <w:szCs w:val="20"/>
        </w:rPr>
        <w:t>s</w:t>
      </w:r>
      <w:r w:rsidR="00697C30" w:rsidRPr="0014610A">
        <w:rPr>
          <w:sz w:val="20"/>
          <w:szCs w:val="20"/>
        </w:rPr>
        <w:t xml:space="preserve"> Due by December 1</w:t>
      </w:r>
    </w:p>
    <w:p w14:paraId="5E85A6AE" w14:textId="2F5E4E73" w:rsidR="00DC71CE" w:rsidRPr="008725A3" w:rsidRDefault="00DC71CE" w:rsidP="00DC71CE">
      <w:pPr>
        <w:pStyle w:val="ListParagraph"/>
        <w:spacing w:after="0" w:line="240" w:lineRule="auto"/>
        <w:ind w:left="1440"/>
        <w:rPr>
          <w:sz w:val="20"/>
          <w:szCs w:val="20"/>
        </w:rPr>
      </w:pPr>
      <w:r>
        <w:rPr>
          <w:sz w:val="20"/>
          <w:szCs w:val="20"/>
        </w:rPr>
        <w:t xml:space="preserve">         </w:t>
      </w:r>
    </w:p>
    <w:p w14:paraId="6EEA5632" w14:textId="206781FC" w:rsidR="00EB5F85" w:rsidRPr="009B4EB9" w:rsidRDefault="00EB5F85" w:rsidP="00EB5F85">
      <w:pPr>
        <w:pStyle w:val="ListParagraph"/>
        <w:numPr>
          <w:ilvl w:val="1"/>
          <w:numId w:val="1"/>
        </w:numPr>
        <w:spacing w:line="240" w:lineRule="auto"/>
        <w:rPr>
          <w:sz w:val="20"/>
          <w:szCs w:val="20"/>
        </w:rPr>
      </w:pPr>
      <w:r w:rsidRPr="009B4EB9">
        <w:rPr>
          <w:sz w:val="20"/>
          <w:szCs w:val="20"/>
        </w:rPr>
        <w:t xml:space="preserve">Next Board Meeting Date – </w:t>
      </w:r>
      <w:r w:rsidR="00855AAF">
        <w:rPr>
          <w:sz w:val="20"/>
          <w:szCs w:val="20"/>
        </w:rPr>
        <w:t xml:space="preserve">Thursday, </w:t>
      </w:r>
      <w:bookmarkStart w:id="0" w:name="_GoBack"/>
      <w:bookmarkEnd w:id="0"/>
      <w:r w:rsidR="002D76A2">
        <w:rPr>
          <w:sz w:val="20"/>
          <w:szCs w:val="20"/>
        </w:rPr>
        <w:t xml:space="preserve">November </w:t>
      </w:r>
      <w:r w:rsidR="00855AAF">
        <w:rPr>
          <w:sz w:val="20"/>
          <w:szCs w:val="20"/>
        </w:rPr>
        <w:t>9</w:t>
      </w:r>
      <w:r w:rsidRPr="009B4EB9">
        <w:rPr>
          <w:sz w:val="20"/>
          <w:szCs w:val="20"/>
        </w:rPr>
        <w:t xml:space="preserve">, </w:t>
      </w:r>
      <w:r w:rsidR="002D76A2">
        <w:rPr>
          <w:sz w:val="20"/>
          <w:szCs w:val="20"/>
        </w:rPr>
        <w:t>202</w:t>
      </w:r>
      <w:r w:rsidR="007A2E78">
        <w:rPr>
          <w:sz w:val="20"/>
          <w:szCs w:val="20"/>
        </w:rPr>
        <w:t>3</w:t>
      </w:r>
      <w:r w:rsidR="0090263A" w:rsidRPr="009B4EB9">
        <w:rPr>
          <w:sz w:val="20"/>
          <w:szCs w:val="20"/>
        </w:rPr>
        <w:t xml:space="preserve"> </w:t>
      </w:r>
      <w:r w:rsidRPr="009B4EB9">
        <w:rPr>
          <w:sz w:val="20"/>
          <w:szCs w:val="20"/>
        </w:rPr>
        <w:t xml:space="preserve">at </w:t>
      </w:r>
      <w:r w:rsidR="00DD340B" w:rsidRPr="009B4EB9">
        <w:rPr>
          <w:sz w:val="20"/>
          <w:szCs w:val="20"/>
        </w:rPr>
        <w:t>9</w:t>
      </w:r>
      <w:r w:rsidR="00277467" w:rsidRPr="009B4EB9">
        <w:rPr>
          <w:sz w:val="20"/>
          <w:szCs w:val="20"/>
        </w:rPr>
        <w:t>:</w:t>
      </w:r>
      <w:r w:rsidR="00C47ECC">
        <w:rPr>
          <w:sz w:val="20"/>
          <w:szCs w:val="20"/>
        </w:rPr>
        <w:t>3</w:t>
      </w:r>
      <w:r w:rsidR="00277467" w:rsidRPr="009B4EB9">
        <w:rPr>
          <w:sz w:val="20"/>
          <w:szCs w:val="20"/>
        </w:rPr>
        <w:t>0 A</w:t>
      </w:r>
      <w:r w:rsidRPr="009B4EB9">
        <w:rPr>
          <w:sz w:val="20"/>
          <w:szCs w:val="20"/>
        </w:rPr>
        <w:t>M</w:t>
      </w:r>
    </w:p>
    <w:p w14:paraId="1C27705F" w14:textId="77777777" w:rsidR="006B12E0" w:rsidRPr="008725A3" w:rsidRDefault="006B12E0" w:rsidP="006B12E0">
      <w:pPr>
        <w:pStyle w:val="ListParagraph"/>
        <w:spacing w:line="240" w:lineRule="auto"/>
        <w:ind w:left="1440"/>
        <w:rPr>
          <w:sz w:val="20"/>
          <w:szCs w:val="20"/>
        </w:rPr>
      </w:pPr>
    </w:p>
    <w:p w14:paraId="1E9C3922" w14:textId="77777777" w:rsidR="006B12E0" w:rsidRPr="00444169" w:rsidRDefault="006B12E0" w:rsidP="006B12E0">
      <w:pPr>
        <w:pStyle w:val="ListParagraph"/>
        <w:numPr>
          <w:ilvl w:val="0"/>
          <w:numId w:val="1"/>
        </w:numPr>
        <w:spacing w:line="240" w:lineRule="auto"/>
        <w:rPr>
          <w:sz w:val="20"/>
          <w:szCs w:val="20"/>
        </w:rPr>
      </w:pPr>
      <w:r w:rsidRPr="00444169">
        <w:rPr>
          <w:sz w:val="20"/>
          <w:szCs w:val="20"/>
        </w:rPr>
        <w:t>Consent Agenda</w:t>
      </w:r>
    </w:p>
    <w:p w14:paraId="7EE9E3FD" w14:textId="12D9A546" w:rsidR="006B12E0" w:rsidRPr="0090263A" w:rsidRDefault="006B12E0" w:rsidP="0090263A">
      <w:pPr>
        <w:pStyle w:val="ListParagraph"/>
        <w:numPr>
          <w:ilvl w:val="0"/>
          <w:numId w:val="3"/>
        </w:numPr>
        <w:spacing w:line="240" w:lineRule="auto"/>
        <w:rPr>
          <w:sz w:val="20"/>
          <w:szCs w:val="20"/>
        </w:rPr>
      </w:pPr>
      <w:r w:rsidRPr="00444169">
        <w:rPr>
          <w:sz w:val="20"/>
          <w:szCs w:val="20"/>
        </w:rPr>
        <w:t xml:space="preserve">Minutes of the </w:t>
      </w:r>
      <w:r w:rsidR="00C2203A">
        <w:rPr>
          <w:sz w:val="20"/>
          <w:szCs w:val="20"/>
        </w:rPr>
        <w:t>July 21</w:t>
      </w:r>
      <w:r w:rsidR="002D76A2">
        <w:rPr>
          <w:sz w:val="20"/>
          <w:szCs w:val="20"/>
        </w:rPr>
        <w:t>, 202</w:t>
      </w:r>
      <w:r w:rsidR="007A2E78">
        <w:rPr>
          <w:sz w:val="20"/>
          <w:szCs w:val="20"/>
        </w:rPr>
        <w:t>3</w:t>
      </w:r>
      <w:r w:rsidRPr="00444169">
        <w:rPr>
          <w:sz w:val="20"/>
          <w:szCs w:val="20"/>
        </w:rPr>
        <w:t xml:space="preserve"> meeting of the board</w:t>
      </w:r>
    </w:p>
    <w:p w14:paraId="6DDC5C77" w14:textId="0D38789A" w:rsidR="006B12E0" w:rsidRDefault="006B12E0" w:rsidP="006B12E0">
      <w:pPr>
        <w:pStyle w:val="ListParagraph"/>
        <w:numPr>
          <w:ilvl w:val="0"/>
          <w:numId w:val="3"/>
        </w:numPr>
        <w:spacing w:line="240" w:lineRule="auto"/>
        <w:rPr>
          <w:sz w:val="20"/>
          <w:szCs w:val="20"/>
        </w:rPr>
      </w:pPr>
      <w:r w:rsidRPr="00C50F18">
        <w:rPr>
          <w:sz w:val="20"/>
          <w:szCs w:val="20"/>
        </w:rPr>
        <w:t>District Human Resources Report</w:t>
      </w:r>
    </w:p>
    <w:p w14:paraId="4A7771EE" w14:textId="5088CEC3" w:rsidR="00E10069" w:rsidRDefault="00E10069" w:rsidP="006B12E0">
      <w:pPr>
        <w:pStyle w:val="ListParagraph"/>
        <w:numPr>
          <w:ilvl w:val="0"/>
          <w:numId w:val="3"/>
        </w:numPr>
        <w:spacing w:line="240" w:lineRule="auto"/>
        <w:rPr>
          <w:sz w:val="20"/>
          <w:szCs w:val="20"/>
        </w:rPr>
      </w:pPr>
      <w:r>
        <w:rPr>
          <w:sz w:val="20"/>
          <w:szCs w:val="20"/>
        </w:rPr>
        <w:t xml:space="preserve">Consider Approving Payment of bills from </w:t>
      </w:r>
      <w:r w:rsidR="00F849DF" w:rsidRPr="00F849DF">
        <w:rPr>
          <w:sz w:val="20"/>
          <w:szCs w:val="20"/>
        </w:rPr>
        <w:t>May 1</w:t>
      </w:r>
      <w:r w:rsidR="008D667F" w:rsidRPr="00F849DF">
        <w:rPr>
          <w:sz w:val="20"/>
          <w:szCs w:val="20"/>
        </w:rPr>
        <w:t>, 202</w:t>
      </w:r>
      <w:r w:rsidR="00F849DF" w:rsidRPr="00F849DF">
        <w:rPr>
          <w:sz w:val="20"/>
          <w:szCs w:val="20"/>
        </w:rPr>
        <w:t>3</w:t>
      </w:r>
      <w:r w:rsidRPr="00F849DF">
        <w:rPr>
          <w:sz w:val="20"/>
          <w:szCs w:val="20"/>
        </w:rPr>
        <w:t xml:space="preserve"> to </w:t>
      </w:r>
      <w:r w:rsidR="008D667F" w:rsidRPr="00F849DF">
        <w:rPr>
          <w:sz w:val="20"/>
          <w:szCs w:val="20"/>
        </w:rPr>
        <w:t>August 31, 202</w:t>
      </w:r>
      <w:r w:rsidR="00F849DF" w:rsidRPr="00F849DF">
        <w:rPr>
          <w:sz w:val="20"/>
          <w:szCs w:val="20"/>
        </w:rPr>
        <w:t>3</w:t>
      </w:r>
    </w:p>
    <w:p w14:paraId="2B70E4B6" w14:textId="6A660DA2" w:rsidR="000319FC" w:rsidRDefault="000319FC" w:rsidP="006B12E0">
      <w:pPr>
        <w:pStyle w:val="ListParagraph"/>
        <w:numPr>
          <w:ilvl w:val="0"/>
          <w:numId w:val="3"/>
        </w:numPr>
        <w:spacing w:line="240" w:lineRule="auto"/>
        <w:rPr>
          <w:sz w:val="20"/>
          <w:szCs w:val="20"/>
        </w:rPr>
      </w:pPr>
      <w:r>
        <w:rPr>
          <w:sz w:val="20"/>
          <w:szCs w:val="20"/>
        </w:rPr>
        <w:t>Consider Approving District Contracts</w:t>
      </w:r>
    </w:p>
    <w:p w14:paraId="48420F41" w14:textId="7323C01C" w:rsidR="00A81EA1" w:rsidRDefault="00A81EA1" w:rsidP="006B12E0">
      <w:pPr>
        <w:pStyle w:val="ListParagraph"/>
        <w:numPr>
          <w:ilvl w:val="0"/>
          <w:numId w:val="3"/>
        </w:numPr>
        <w:spacing w:line="240" w:lineRule="auto"/>
        <w:rPr>
          <w:sz w:val="20"/>
          <w:szCs w:val="20"/>
        </w:rPr>
      </w:pPr>
      <w:r>
        <w:rPr>
          <w:sz w:val="20"/>
          <w:szCs w:val="20"/>
        </w:rPr>
        <w:t>Consider Ratifying Sale of School Buses</w:t>
      </w:r>
    </w:p>
    <w:p w14:paraId="27DDE55B" w14:textId="708D5C5E" w:rsidR="00DE681F" w:rsidRDefault="00DE681F" w:rsidP="006B12E0">
      <w:pPr>
        <w:pStyle w:val="ListParagraph"/>
        <w:numPr>
          <w:ilvl w:val="0"/>
          <w:numId w:val="3"/>
        </w:numPr>
        <w:spacing w:line="240" w:lineRule="auto"/>
        <w:rPr>
          <w:sz w:val="20"/>
          <w:szCs w:val="20"/>
        </w:rPr>
      </w:pPr>
      <w:r>
        <w:rPr>
          <w:sz w:val="20"/>
          <w:szCs w:val="20"/>
        </w:rPr>
        <w:t>Consider approval of updates to Special Education Policies</w:t>
      </w:r>
    </w:p>
    <w:p w14:paraId="3E36CAA0" w14:textId="44EA67E8" w:rsidR="006B12E0" w:rsidRPr="00A029E7" w:rsidRDefault="006B12E0" w:rsidP="00F849DF">
      <w:pPr>
        <w:pStyle w:val="ListParagraph"/>
        <w:spacing w:line="240" w:lineRule="auto"/>
        <w:ind w:left="1440"/>
        <w:rPr>
          <w:sz w:val="20"/>
          <w:szCs w:val="20"/>
        </w:rPr>
      </w:pPr>
    </w:p>
    <w:p w14:paraId="7A1B3784" w14:textId="67BE2C22" w:rsidR="00D253BC" w:rsidRDefault="006B12E0" w:rsidP="00D253BC">
      <w:pPr>
        <w:pStyle w:val="ListParagraph"/>
        <w:numPr>
          <w:ilvl w:val="0"/>
          <w:numId w:val="1"/>
        </w:numPr>
        <w:spacing w:line="240" w:lineRule="auto"/>
        <w:rPr>
          <w:sz w:val="20"/>
          <w:szCs w:val="20"/>
        </w:rPr>
      </w:pPr>
      <w:r w:rsidRPr="00E51691">
        <w:rPr>
          <w:sz w:val="20"/>
          <w:szCs w:val="20"/>
        </w:rPr>
        <w:t>Action Items</w:t>
      </w:r>
    </w:p>
    <w:p w14:paraId="784E7BC9" w14:textId="77777777" w:rsidR="00D253BC" w:rsidRPr="00D253BC" w:rsidRDefault="00D253BC" w:rsidP="00D253BC">
      <w:pPr>
        <w:pStyle w:val="ListParagraph"/>
        <w:spacing w:line="240" w:lineRule="auto"/>
        <w:ind w:left="1080"/>
        <w:rPr>
          <w:sz w:val="20"/>
          <w:szCs w:val="20"/>
        </w:rPr>
      </w:pPr>
    </w:p>
    <w:p w14:paraId="37CB1A69" w14:textId="1506BE7C" w:rsidR="0090263A" w:rsidRDefault="0090263A" w:rsidP="0090263A">
      <w:pPr>
        <w:pStyle w:val="ListParagraph"/>
        <w:numPr>
          <w:ilvl w:val="1"/>
          <w:numId w:val="1"/>
        </w:numPr>
        <w:spacing w:after="0" w:line="240" w:lineRule="auto"/>
        <w:rPr>
          <w:sz w:val="20"/>
          <w:szCs w:val="20"/>
        </w:rPr>
      </w:pPr>
      <w:r w:rsidRPr="00C149BA">
        <w:rPr>
          <w:sz w:val="20"/>
          <w:szCs w:val="20"/>
        </w:rPr>
        <w:t xml:space="preserve">Consideration and possible action concerning </w:t>
      </w:r>
      <w:r w:rsidR="003F6257">
        <w:rPr>
          <w:sz w:val="20"/>
          <w:szCs w:val="20"/>
        </w:rPr>
        <w:t>202</w:t>
      </w:r>
      <w:r w:rsidR="00DE681F">
        <w:rPr>
          <w:sz w:val="20"/>
          <w:szCs w:val="20"/>
        </w:rPr>
        <w:t>2</w:t>
      </w:r>
      <w:r w:rsidR="003F6257">
        <w:rPr>
          <w:sz w:val="20"/>
          <w:szCs w:val="20"/>
        </w:rPr>
        <w:t>-2</w:t>
      </w:r>
      <w:r w:rsidR="00DE681F">
        <w:rPr>
          <w:sz w:val="20"/>
          <w:szCs w:val="20"/>
        </w:rPr>
        <w:t>3</w:t>
      </w:r>
      <w:r w:rsidRPr="00C149BA">
        <w:rPr>
          <w:sz w:val="20"/>
          <w:szCs w:val="20"/>
        </w:rPr>
        <w:t xml:space="preserve"> Budget Amendments</w:t>
      </w:r>
    </w:p>
    <w:p w14:paraId="72ED4480" w14:textId="7971CDD9" w:rsidR="00F849DF" w:rsidRDefault="00F849DF" w:rsidP="0090263A">
      <w:pPr>
        <w:pStyle w:val="ListParagraph"/>
        <w:numPr>
          <w:ilvl w:val="1"/>
          <w:numId w:val="1"/>
        </w:numPr>
        <w:spacing w:after="0" w:line="240" w:lineRule="auto"/>
        <w:rPr>
          <w:sz w:val="20"/>
          <w:szCs w:val="20"/>
        </w:rPr>
      </w:pPr>
      <w:r>
        <w:rPr>
          <w:sz w:val="20"/>
          <w:szCs w:val="20"/>
        </w:rPr>
        <w:t>Consideration and possible action concerning Early Childhood Literacy and Mathematics Plan</w:t>
      </w:r>
    </w:p>
    <w:p w14:paraId="0E1C9030" w14:textId="6CD866BE" w:rsidR="00F849DF" w:rsidRPr="00C149BA" w:rsidRDefault="00F849DF" w:rsidP="0090263A">
      <w:pPr>
        <w:pStyle w:val="ListParagraph"/>
        <w:numPr>
          <w:ilvl w:val="1"/>
          <w:numId w:val="1"/>
        </w:numPr>
        <w:spacing w:after="0" w:line="240" w:lineRule="auto"/>
        <w:rPr>
          <w:sz w:val="20"/>
          <w:szCs w:val="20"/>
        </w:rPr>
      </w:pPr>
      <w:r>
        <w:rPr>
          <w:sz w:val="20"/>
          <w:szCs w:val="20"/>
        </w:rPr>
        <w:t>Consideration and possible action concerning College, Career, and Military Readiness Plan</w:t>
      </w:r>
    </w:p>
    <w:p w14:paraId="55C6AAB5" w14:textId="3C84E691" w:rsidR="00306895" w:rsidRDefault="0090263A" w:rsidP="00306895">
      <w:pPr>
        <w:pStyle w:val="ListParagraph"/>
        <w:numPr>
          <w:ilvl w:val="1"/>
          <w:numId w:val="1"/>
        </w:numPr>
        <w:spacing w:after="0" w:line="240" w:lineRule="auto"/>
        <w:rPr>
          <w:sz w:val="20"/>
          <w:szCs w:val="20"/>
        </w:rPr>
      </w:pPr>
      <w:r>
        <w:rPr>
          <w:sz w:val="20"/>
          <w:szCs w:val="20"/>
        </w:rPr>
        <w:t xml:space="preserve">Consideration and </w:t>
      </w:r>
      <w:r w:rsidR="00EF7303">
        <w:rPr>
          <w:sz w:val="20"/>
          <w:szCs w:val="20"/>
        </w:rPr>
        <w:t>p</w:t>
      </w:r>
      <w:r>
        <w:rPr>
          <w:sz w:val="20"/>
          <w:szCs w:val="20"/>
        </w:rPr>
        <w:t>ossible action concerning</w:t>
      </w:r>
      <w:r w:rsidR="006D3B36">
        <w:rPr>
          <w:sz w:val="20"/>
          <w:szCs w:val="20"/>
        </w:rPr>
        <w:t xml:space="preserve"> </w:t>
      </w:r>
      <w:r w:rsidR="00697C30">
        <w:rPr>
          <w:sz w:val="20"/>
          <w:szCs w:val="20"/>
        </w:rPr>
        <w:t>Annual Election of Board Officers</w:t>
      </w:r>
      <w:r w:rsidR="00306895">
        <w:rPr>
          <w:sz w:val="20"/>
          <w:szCs w:val="20"/>
        </w:rPr>
        <w:br/>
      </w:r>
    </w:p>
    <w:p w14:paraId="7F84BDD9" w14:textId="1EF51DCC" w:rsidR="00306895" w:rsidRPr="0090263A" w:rsidRDefault="00306895" w:rsidP="00306895">
      <w:pPr>
        <w:pStyle w:val="ListParagraph"/>
        <w:numPr>
          <w:ilvl w:val="0"/>
          <w:numId w:val="1"/>
        </w:numPr>
        <w:spacing w:line="240" w:lineRule="auto"/>
        <w:rPr>
          <w:sz w:val="20"/>
          <w:szCs w:val="20"/>
        </w:rPr>
      </w:pPr>
      <w:r>
        <w:rPr>
          <w:sz w:val="20"/>
          <w:szCs w:val="20"/>
        </w:rPr>
        <w:t xml:space="preserve">Closed Session Action Item </w:t>
      </w:r>
    </w:p>
    <w:p w14:paraId="2274311C" w14:textId="77777777" w:rsidR="00306895" w:rsidRDefault="00306895" w:rsidP="00306895">
      <w:pPr>
        <w:pStyle w:val="ListParagraph"/>
        <w:numPr>
          <w:ilvl w:val="1"/>
          <w:numId w:val="1"/>
        </w:numPr>
        <w:spacing w:line="240" w:lineRule="auto"/>
        <w:rPr>
          <w:sz w:val="20"/>
          <w:szCs w:val="20"/>
        </w:rPr>
      </w:pPr>
      <w:r w:rsidRPr="00E65413">
        <w:rPr>
          <w:sz w:val="20"/>
          <w:szCs w:val="20"/>
        </w:rPr>
        <w:t>Deliberate regarding security devices or security audits (Tex. Gov’t Code §551.076)</w:t>
      </w:r>
    </w:p>
    <w:p w14:paraId="2B0D0217" w14:textId="7C129B97" w:rsidR="00306895" w:rsidRDefault="00306895" w:rsidP="00306895">
      <w:pPr>
        <w:pStyle w:val="ListParagraph"/>
        <w:spacing w:line="240" w:lineRule="auto"/>
        <w:ind w:left="1080"/>
        <w:rPr>
          <w:sz w:val="20"/>
          <w:szCs w:val="20"/>
        </w:rPr>
      </w:pPr>
      <w:r>
        <w:rPr>
          <w:sz w:val="20"/>
          <w:szCs w:val="20"/>
        </w:rPr>
        <w:t xml:space="preserve"> </w:t>
      </w:r>
    </w:p>
    <w:p w14:paraId="2D16012D" w14:textId="7A67B588" w:rsidR="00306895" w:rsidRDefault="00306895" w:rsidP="00306895">
      <w:pPr>
        <w:pStyle w:val="ListParagraph"/>
        <w:numPr>
          <w:ilvl w:val="0"/>
          <w:numId w:val="1"/>
        </w:numPr>
        <w:spacing w:line="240" w:lineRule="auto"/>
        <w:rPr>
          <w:sz w:val="20"/>
          <w:szCs w:val="20"/>
        </w:rPr>
      </w:pPr>
      <w:r>
        <w:rPr>
          <w:sz w:val="20"/>
          <w:szCs w:val="20"/>
        </w:rPr>
        <w:t>Reconvene in Open Session – Consideration and Possible Action on Closed Session Agenda Item</w:t>
      </w:r>
    </w:p>
    <w:p w14:paraId="4037E680" w14:textId="2484F89B" w:rsidR="00306895" w:rsidRDefault="00306895" w:rsidP="00306895">
      <w:pPr>
        <w:pStyle w:val="ListParagraph"/>
        <w:numPr>
          <w:ilvl w:val="1"/>
          <w:numId w:val="1"/>
        </w:numPr>
        <w:spacing w:line="240" w:lineRule="auto"/>
        <w:rPr>
          <w:sz w:val="20"/>
          <w:szCs w:val="20"/>
        </w:rPr>
      </w:pPr>
      <w:r>
        <w:rPr>
          <w:sz w:val="20"/>
          <w:szCs w:val="20"/>
        </w:rPr>
        <w:t xml:space="preserve">Consideration and Possible Action </w:t>
      </w:r>
      <w:r w:rsidR="00DE681F">
        <w:rPr>
          <w:sz w:val="20"/>
          <w:szCs w:val="20"/>
        </w:rPr>
        <w:t>on closed session items</w:t>
      </w:r>
      <w:r>
        <w:rPr>
          <w:sz w:val="20"/>
          <w:szCs w:val="20"/>
        </w:rPr>
        <w:br/>
      </w:r>
    </w:p>
    <w:p w14:paraId="06897FDE" w14:textId="77777777" w:rsidR="00306895" w:rsidRPr="0090263A" w:rsidRDefault="00306895" w:rsidP="00306895">
      <w:pPr>
        <w:pStyle w:val="ListParagraph"/>
        <w:numPr>
          <w:ilvl w:val="0"/>
          <w:numId w:val="1"/>
        </w:numPr>
        <w:spacing w:line="240" w:lineRule="auto"/>
        <w:rPr>
          <w:sz w:val="20"/>
          <w:szCs w:val="20"/>
        </w:rPr>
      </w:pPr>
      <w:r w:rsidRPr="0090263A">
        <w:rPr>
          <w:sz w:val="20"/>
          <w:szCs w:val="20"/>
        </w:rPr>
        <w:t>Adjournment</w:t>
      </w:r>
    </w:p>
    <w:p w14:paraId="20C9F9E6" w14:textId="77777777" w:rsidR="00306895" w:rsidRPr="00306895" w:rsidRDefault="00306895" w:rsidP="00306895">
      <w:pPr>
        <w:pStyle w:val="ListParagraph"/>
        <w:spacing w:after="0" w:line="240" w:lineRule="auto"/>
        <w:ind w:left="1080"/>
        <w:rPr>
          <w:sz w:val="20"/>
          <w:szCs w:val="20"/>
        </w:rPr>
      </w:pPr>
    </w:p>
    <w:p w14:paraId="35378432" w14:textId="77777777" w:rsidR="00DF47EE" w:rsidRDefault="00DF47EE" w:rsidP="00E24D35">
      <w:pPr>
        <w:contextualSpacing/>
        <w:jc w:val="center"/>
        <w:rPr>
          <w:sz w:val="18"/>
          <w:szCs w:val="18"/>
        </w:rPr>
      </w:pPr>
    </w:p>
    <w:p w14:paraId="68F14AC1" w14:textId="58B51019" w:rsidR="00E24D35" w:rsidRPr="00317AE4" w:rsidRDefault="00E24D35" w:rsidP="00E24D35">
      <w:pPr>
        <w:contextualSpacing/>
        <w:jc w:val="center"/>
        <w:rPr>
          <w:sz w:val="18"/>
          <w:szCs w:val="18"/>
        </w:rPr>
      </w:pPr>
      <w:r w:rsidRPr="00317AE4">
        <w:rPr>
          <w:sz w:val="18"/>
          <w:szCs w:val="18"/>
        </w:rPr>
        <w:t>CERTIFICATE AS TO POSTING AND NOTICE</w:t>
      </w:r>
    </w:p>
    <w:p w14:paraId="0CF77A1E" w14:textId="41156584" w:rsidR="00367F31" w:rsidRPr="00317AE4" w:rsidRDefault="00FC1B0E" w:rsidP="00317AE4">
      <w:pPr>
        <w:contextualSpacing/>
        <w:rPr>
          <w:sz w:val="18"/>
          <w:szCs w:val="18"/>
        </w:rPr>
      </w:pPr>
      <w:r w:rsidRPr="00317AE4">
        <w:rPr>
          <w:sz w:val="18"/>
          <w:szCs w:val="18"/>
        </w:rPr>
        <w:lastRenderedPageBreak/>
        <w:t>On or before the</w:t>
      </w:r>
      <w:r w:rsidR="00517220" w:rsidRPr="00317AE4">
        <w:rPr>
          <w:sz w:val="18"/>
          <w:szCs w:val="18"/>
        </w:rPr>
        <w:t xml:space="preserve"> </w:t>
      </w:r>
      <w:r w:rsidR="007059E1" w:rsidRPr="00317AE4">
        <w:rPr>
          <w:sz w:val="18"/>
          <w:szCs w:val="18"/>
        </w:rPr>
        <w:t>1</w:t>
      </w:r>
      <w:r w:rsidR="003F6257">
        <w:rPr>
          <w:sz w:val="18"/>
          <w:szCs w:val="18"/>
        </w:rPr>
        <w:t>9</w:t>
      </w:r>
      <w:r w:rsidR="008F436C" w:rsidRPr="00317AE4">
        <w:rPr>
          <w:sz w:val="18"/>
          <w:szCs w:val="18"/>
        </w:rPr>
        <w:t>th</w:t>
      </w:r>
      <w:r w:rsidR="00E05CB9" w:rsidRPr="00317AE4">
        <w:rPr>
          <w:sz w:val="18"/>
          <w:szCs w:val="18"/>
        </w:rPr>
        <w:t xml:space="preserve"> </w:t>
      </w:r>
      <w:r w:rsidR="00EB6322" w:rsidRPr="00317AE4">
        <w:rPr>
          <w:sz w:val="18"/>
          <w:szCs w:val="18"/>
        </w:rPr>
        <w:t xml:space="preserve">of </w:t>
      </w:r>
      <w:r w:rsidR="00317AE4" w:rsidRPr="00317AE4">
        <w:rPr>
          <w:sz w:val="18"/>
          <w:szCs w:val="18"/>
        </w:rPr>
        <w:t>September</w:t>
      </w:r>
      <w:r w:rsidR="00931218" w:rsidRPr="00317AE4">
        <w:rPr>
          <w:sz w:val="18"/>
          <w:szCs w:val="18"/>
        </w:rPr>
        <w:t xml:space="preserve"> 202</w:t>
      </w:r>
      <w:r w:rsidR="007A2E78">
        <w:rPr>
          <w:sz w:val="18"/>
          <w:szCs w:val="18"/>
        </w:rPr>
        <w:t>3</w:t>
      </w:r>
      <w:r w:rsidR="00E24D35" w:rsidRPr="00317AE4">
        <w:rPr>
          <w:sz w:val="18"/>
          <w:szCs w:val="18"/>
        </w:rPr>
        <w:t xml:space="preserve">, no later than </w:t>
      </w:r>
      <w:r w:rsidR="007A2E78">
        <w:rPr>
          <w:sz w:val="18"/>
          <w:szCs w:val="18"/>
        </w:rPr>
        <w:t>9</w:t>
      </w:r>
      <w:r w:rsidR="003F6257">
        <w:rPr>
          <w:sz w:val="18"/>
          <w:szCs w:val="18"/>
        </w:rPr>
        <w:t xml:space="preserve">:30 </w:t>
      </w:r>
      <w:r w:rsidR="007A2E78">
        <w:rPr>
          <w:sz w:val="18"/>
          <w:szCs w:val="18"/>
        </w:rPr>
        <w:t>A</w:t>
      </w:r>
      <w:r w:rsidR="003F6257">
        <w:rPr>
          <w:sz w:val="18"/>
          <w:szCs w:val="18"/>
        </w:rPr>
        <w:t>.M.</w:t>
      </w:r>
      <w:r w:rsidR="00E24D35" w:rsidRPr="00317AE4">
        <w:rPr>
          <w:sz w:val="18"/>
          <w:szCs w:val="18"/>
        </w:rPr>
        <w:t>, this notice</w:t>
      </w:r>
      <w:r w:rsidR="0088485A" w:rsidRPr="00317AE4">
        <w:rPr>
          <w:sz w:val="18"/>
          <w:szCs w:val="18"/>
        </w:rPr>
        <w:t xml:space="preserve"> was posted on a bulletin board</w:t>
      </w:r>
      <w:r w:rsidR="00E24D35" w:rsidRPr="00317AE4">
        <w:rPr>
          <w:sz w:val="18"/>
          <w:szCs w:val="18"/>
        </w:rPr>
        <w:t xml:space="preserve"> located at a place readily accessible and convenient to the public at </w:t>
      </w:r>
      <w:r w:rsidR="00317AE4" w:rsidRPr="00317AE4">
        <w:rPr>
          <w:sz w:val="18"/>
          <w:szCs w:val="18"/>
        </w:rPr>
        <w:t>6013 Fountain</w:t>
      </w:r>
      <w:r w:rsidR="003F6257">
        <w:rPr>
          <w:sz w:val="18"/>
          <w:szCs w:val="18"/>
        </w:rPr>
        <w:t xml:space="preserve"> W</w:t>
      </w:r>
      <w:r w:rsidR="00317AE4" w:rsidRPr="00317AE4">
        <w:rPr>
          <w:sz w:val="18"/>
          <w:szCs w:val="18"/>
        </w:rPr>
        <w:t>ood Drive, San Antonio, Texas 78233</w:t>
      </w:r>
      <w:r w:rsidR="00E24D35" w:rsidRPr="00317AE4">
        <w:rPr>
          <w:sz w:val="18"/>
          <w:szCs w:val="18"/>
        </w:rPr>
        <w:t>, an</w:t>
      </w:r>
      <w:r w:rsidR="003A08F0" w:rsidRPr="00317AE4">
        <w:rPr>
          <w:sz w:val="18"/>
          <w:szCs w:val="18"/>
        </w:rPr>
        <w:t>d on the internet website of Heritage Academy Charter Schools, Inc</w:t>
      </w:r>
      <w:r w:rsidR="00CD2019" w:rsidRPr="00317AE4">
        <w:rPr>
          <w:sz w:val="18"/>
          <w:szCs w:val="18"/>
        </w:rPr>
        <w:t>.</w:t>
      </w:r>
      <w:r w:rsidR="00317AE4">
        <w:rPr>
          <w:sz w:val="18"/>
          <w:szCs w:val="18"/>
        </w:rPr>
        <w:t xml:space="preserve">                                                                                    </w:t>
      </w:r>
      <w:r w:rsidR="00EF0192" w:rsidRPr="00317AE4">
        <w:rPr>
          <w:sz w:val="18"/>
          <w:szCs w:val="18"/>
        </w:rPr>
        <w:t xml:space="preserve">    </w:t>
      </w:r>
      <w:r w:rsidR="00367F31" w:rsidRPr="00317AE4">
        <w:rPr>
          <w:sz w:val="18"/>
          <w:szCs w:val="18"/>
        </w:rPr>
        <w:t xml:space="preserve">/s/ </w:t>
      </w:r>
      <w:r w:rsidR="008F436C" w:rsidRPr="00317AE4">
        <w:rPr>
          <w:sz w:val="18"/>
          <w:szCs w:val="18"/>
        </w:rPr>
        <w:t>Robert Davison, CEO</w:t>
      </w:r>
    </w:p>
    <w:sectPr w:rsidR="00367F31" w:rsidRPr="00317AE4" w:rsidSect="007B5F9A">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8DBB08" w14:textId="77777777" w:rsidR="007F7128" w:rsidRDefault="007F7128" w:rsidP="001454AF">
      <w:pPr>
        <w:spacing w:after="0" w:line="240" w:lineRule="auto"/>
      </w:pPr>
      <w:r>
        <w:separator/>
      </w:r>
    </w:p>
  </w:endnote>
  <w:endnote w:type="continuationSeparator" w:id="0">
    <w:p w14:paraId="4D65AB70" w14:textId="77777777" w:rsidR="007F7128" w:rsidRDefault="007F7128" w:rsidP="001454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F4C226" w14:textId="77777777" w:rsidR="007F7128" w:rsidRDefault="007F7128" w:rsidP="001454AF">
      <w:pPr>
        <w:spacing w:after="0" w:line="240" w:lineRule="auto"/>
      </w:pPr>
      <w:r>
        <w:separator/>
      </w:r>
    </w:p>
  </w:footnote>
  <w:footnote w:type="continuationSeparator" w:id="0">
    <w:p w14:paraId="2431B6DA" w14:textId="77777777" w:rsidR="007F7128" w:rsidRDefault="007F7128" w:rsidP="001454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47D0B"/>
    <w:multiLevelType w:val="hybridMultilevel"/>
    <w:tmpl w:val="DA1C1238"/>
    <w:lvl w:ilvl="0" w:tplc="E94218A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1457269"/>
    <w:multiLevelType w:val="hybridMultilevel"/>
    <w:tmpl w:val="4D401FEC"/>
    <w:lvl w:ilvl="0" w:tplc="384E78F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01856DED"/>
    <w:multiLevelType w:val="hybridMultilevel"/>
    <w:tmpl w:val="3E361A06"/>
    <w:lvl w:ilvl="0" w:tplc="9424B228">
      <w:start w:val="1"/>
      <w:numFmt w:val="bullet"/>
      <w:lvlText w:val=""/>
      <w:lvlJc w:val="left"/>
      <w:pPr>
        <w:ind w:left="2160" w:hanging="360"/>
      </w:pPr>
      <w:rPr>
        <w:rFonts w:ascii="Symbol" w:eastAsiaTheme="minorEastAsia"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1E2598A"/>
    <w:multiLevelType w:val="hybridMultilevel"/>
    <w:tmpl w:val="BC56E808"/>
    <w:lvl w:ilvl="0" w:tplc="61A0C19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4DB6DC1"/>
    <w:multiLevelType w:val="hybridMultilevel"/>
    <w:tmpl w:val="657A7884"/>
    <w:lvl w:ilvl="0" w:tplc="C13EF18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5460ABC"/>
    <w:multiLevelType w:val="hybridMultilevel"/>
    <w:tmpl w:val="61CA1B9C"/>
    <w:lvl w:ilvl="0" w:tplc="FF40EE88">
      <w:numFmt w:val="bullet"/>
      <w:lvlText w:val=""/>
      <w:lvlJc w:val="left"/>
      <w:pPr>
        <w:ind w:left="2160" w:hanging="360"/>
      </w:pPr>
      <w:rPr>
        <w:rFonts w:ascii="Symbol" w:eastAsiaTheme="minorEastAsia"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05A37E9F"/>
    <w:multiLevelType w:val="hybridMultilevel"/>
    <w:tmpl w:val="99B66A9A"/>
    <w:lvl w:ilvl="0" w:tplc="97DE95DC">
      <w:start w:val="2013"/>
      <w:numFmt w:val="bullet"/>
      <w:lvlText w:val=""/>
      <w:lvlJc w:val="left"/>
      <w:pPr>
        <w:ind w:left="2160" w:hanging="360"/>
      </w:pPr>
      <w:rPr>
        <w:rFonts w:ascii="Symbol" w:eastAsiaTheme="minorEastAsia"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0A202A9F"/>
    <w:multiLevelType w:val="hybridMultilevel"/>
    <w:tmpl w:val="15B87D80"/>
    <w:lvl w:ilvl="0" w:tplc="1DD03A0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F270FA2"/>
    <w:multiLevelType w:val="hybridMultilevel"/>
    <w:tmpl w:val="E6F4D0D0"/>
    <w:lvl w:ilvl="0" w:tplc="74101D5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0F84002"/>
    <w:multiLevelType w:val="hybridMultilevel"/>
    <w:tmpl w:val="4F0CDD7E"/>
    <w:lvl w:ilvl="0" w:tplc="C444149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12933725"/>
    <w:multiLevelType w:val="hybridMultilevel"/>
    <w:tmpl w:val="3BE4E28A"/>
    <w:lvl w:ilvl="0" w:tplc="E344539E">
      <w:numFmt w:val="bullet"/>
      <w:lvlText w:val=""/>
      <w:lvlJc w:val="left"/>
      <w:pPr>
        <w:ind w:left="2160" w:hanging="360"/>
      </w:pPr>
      <w:rPr>
        <w:rFonts w:ascii="Symbol" w:eastAsiaTheme="minorEastAsia"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16FC07DC"/>
    <w:multiLevelType w:val="hybridMultilevel"/>
    <w:tmpl w:val="C68A2074"/>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33A2736"/>
    <w:multiLevelType w:val="hybridMultilevel"/>
    <w:tmpl w:val="0BD8A360"/>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3" w15:restartNumberingAfterBreak="0">
    <w:nsid w:val="278D7AB1"/>
    <w:multiLevelType w:val="hybridMultilevel"/>
    <w:tmpl w:val="C908E7F4"/>
    <w:lvl w:ilvl="0" w:tplc="107A596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7F17C87"/>
    <w:multiLevelType w:val="hybridMultilevel"/>
    <w:tmpl w:val="231893E2"/>
    <w:lvl w:ilvl="0" w:tplc="3C2014E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B9245CD"/>
    <w:multiLevelType w:val="hybridMultilevel"/>
    <w:tmpl w:val="FAEE176E"/>
    <w:lvl w:ilvl="0" w:tplc="576EA7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14E48D7"/>
    <w:multiLevelType w:val="hybridMultilevel"/>
    <w:tmpl w:val="5BCC1730"/>
    <w:lvl w:ilvl="0" w:tplc="03F2DB4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1F377FF"/>
    <w:multiLevelType w:val="hybridMultilevel"/>
    <w:tmpl w:val="DD8CF3C8"/>
    <w:lvl w:ilvl="0" w:tplc="8088815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4567A11"/>
    <w:multiLevelType w:val="hybridMultilevel"/>
    <w:tmpl w:val="122ED0C8"/>
    <w:lvl w:ilvl="0" w:tplc="39561822">
      <w:start w:val="2013"/>
      <w:numFmt w:val="bullet"/>
      <w:lvlText w:val="-"/>
      <w:lvlJc w:val="left"/>
      <w:pPr>
        <w:ind w:left="2520" w:hanging="360"/>
      </w:pPr>
      <w:rPr>
        <w:rFonts w:ascii="Calibri" w:eastAsiaTheme="minorEastAsia"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367C7BEA"/>
    <w:multiLevelType w:val="hybridMultilevel"/>
    <w:tmpl w:val="4984D4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84A3B67"/>
    <w:multiLevelType w:val="hybridMultilevel"/>
    <w:tmpl w:val="4D181AFA"/>
    <w:lvl w:ilvl="0" w:tplc="9A7C11D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39647C45"/>
    <w:multiLevelType w:val="hybridMultilevel"/>
    <w:tmpl w:val="16CCEE06"/>
    <w:lvl w:ilvl="0" w:tplc="6E6E10F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A8D667B"/>
    <w:multiLevelType w:val="hybridMultilevel"/>
    <w:tmpl w:val="023271E6"/>
    <w:lvl w:ilvl="0" w:tplc="C29C724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3ADD73B4"/>
    <w:multiLevelType w:val="hybridMultilevel"/>
    <w:tmpl w:val="F1A62E3C"/>
    <w:lvl w:ilvl="0" w:tplc="096CD3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E3A0229"/>
    <w:multiLevelType w:val="hybridMultilevel"/>
    <w:tmpl w:val="C032BA5E"/>
    <w:lvl w:ilvl="0" w:tplc="F0EABFC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8B03F6D"/>
    <w:multiLevelType w:val="multilevel"/>
    <w:tmpl w:val="138AEC5E"/>
    <w:lvl w:ilvl="0">
      <w:start w:val="1"/>
      <w:numFmt w:val="upperRoman"/>
      <w:lvlText w:val="%1."/>
      <w:lvlJc w:val="left"/>
      <w:pPr>
        <w:ind w:left="1080" w:firstLine="360"/>
      </w:pPr>
    </w:lvl>
    <w:lvl w:ilvl="1">
      <w:start w:val="1"/>
      <w:numFmt w:val="upp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6" w15:restartNumberingAfterBreak="0">
    <w:nsid w:val="495620B0"/>
    <w:multiLevelType w:val="hybridMultilevel"/>
    <w:tmpl w:val="7F4CFEB8"/>
    <w:lvl w:ilvl="0" w:tplc="7124CD9C">
      <w:numFmt w:val="bullet"/>
      <w:lvlText w:val="-"/>
      <w:lvlJc w:val="left"/>
      <w:pPr>
        <w:ind w:left="2160" w:hanging="360"/>
      </w:pPr>
      <w:rPr>
        <w:rFonts w:ascii="Calibri" w:eastAsiaTheme="minorEastAsia"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4D5210F6"/>
    <w:multiLevelType w:val="hybridMultilevel"/>
    <w:tmpl w:val="581E0332"/>
    <w:lvl w:ilvl="0" w:tplc="5428F0E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4D7139F6"/>
    <w:multiLevelType w:val="hybridMultilevel"/>
    <w:tmpl w:val="25DA7D42"/>
    <w:lvl w:ilvl="0" w:tplc="0F22CE7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E0E3585"/>
    <w:multiLevelType w:val="hybridMultilevel"/>
    <w:tmpl w:val="AAA8A442"/>
    <w:lvl w:ilvl="0" w:tplc="9BBCE848">
      <w:start w:val="2013"/>
      <w:numFmt w:val="bullet"/>
      <w:lvlText w:val="-"/>
      <w:lvlJc w:val="left"/>
      <w:pPr>
        <w:ind w:left="2520" w:hanging="360"/>
      </w:pPr>
      <w:rPr>
        <w:rFonts w:ascii="Calibri" w:eastAsiaTheme="minorEastAsia"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0" w15:restartNumberingAfterBreak="0">
    <w:nsid w:val="56F673D3"/>
    <w:multiLevelType w:val="hybridMultilevel"/>
    <w:tmpl w:val="7AAC831C"/>
    <w:lvl w:ilvl="0" w:tplc="9C5C234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5B5754B0"/>
    <w:multiLevelType w:val="hybridMultilevel"/>
    <w:tmpl w:val="7C60D20A"/>
    <w:lvl w:ilvl="0" w:tplc="D4B8396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B8C5B5D"/>
    <w:multiLevelType w:val="hybridMultilevel"/>
    <w:tmpl w:val="A56ED728"/>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05E49BB"/>
    <w:multiLevelType w:val="hybridMultilevel"/>
    <w:tmpl w:val="F4948590"/>
    <w:lvl w:ilvl="0" w:tplc="E460B2A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065529C"/>
    <w:multiLevelType w:val="hybridMultilevel"/>
    <w:tmpl w:val="D11A87A4"/>
    <w:lvl w:ilvl="0" w:tplc="8CE0EEAC">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1500165"/>
    <w:multiLevelType w:val="hybridMultilevel"/>
    <w:tmpl w:val="494EAC32"/>
    <w:lvl w:ilvl="0" w:tplc="48BEF6E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5B10255"/>
    <w:multiLevelType w:val="hybridMultilevel"/>
    <w:tmpl w:val="E098A296"/>
    <w:lvl w:ilvl="0" w:tplc="6DEC5602">
      <w:start w:val="1"/>
      <w:numFmt w:val="bullet"/>
      <w:lvlText w:val=""/>
      <w:lvlJc w:val="left"/>
      <w:pPr>
        <w:ind w:left="2160" w:hanging="360"/>
      </w:pPr>
      <w:rPr>
        <w:rFonts w:ascii="Symbol" w:eastAsiaTheme="minorEastAsia"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66CF51CD"/>
    <w:multiLevelType w:val="hybridMultilevel"/>
    <w:tmpl w:val="C7547342"/>
    <w:lvl w:ilvl="0" w:tplc="DFB00D5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9651563"/>
    <w:multiLevelType w:val="hybridMultilevel"/>
    <w:tmpl w:val="AD8AF730"/>
    <w:lvl w:ilvl="0" w:tplc="D642229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6B4A503F"/>
    <w:multiLevelType w:val="hybridMultilevel"/>
    <w:tmpl w:val="A596DAEA"/>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6B6E30B9"/>
    <w:multiLevelType w:val="hybridMultilevel"/>
    <w:tmpl w:val="885490C4"/>
    <w:lvl w:ilvl="0" w:tplc="56821EC4">
      <w:start w:val="1"/>
      <w:numFmt w:val="bullet"/>
      <w:lvlText w:val=""/>
      <w:lvlJc w:val="left"/>
      <w:pPr>
        <w:ind w:left="2160" w:hanging="360"/>
      </w:pPr>
      <w:rPr>
        <w:rFonts w:ascii="Symbol" w:eastAsiaTheme="minorEastAsia"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7129753A"/>
    <w:multiLevelType w:val="hybridMultilevel"/>
    <w:tmpl w:val="C7F467AA"/>
    <w:lvl w:ilvl="0" w:tplc="CA1C205C">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12C4E86">
      <w:numFmt w:val="bullet"/>
      <w:lvlText w:val="-"/>
      <w:lvlJc w:val="left"/>
      <w:pPr>
        <w:ind w:left="2880" w:hanging="360"/>
      </w:pPr>
      <w:rPr>
        <w:rFonts w:ascii="Calibri" w:eastAsiaTheme="minorEastAsia" w:hAnsi="Calibri" w:cs="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A563C0"/>
    <w:multiLevelType w:val="hybridMultilevel"/>
    <w:tmpl w:val="401A9A18"/>
    <w:lvl w:ilvl="0" w:tplc="594AEA0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74E83B5B"/>
    <w:multiLevelType w:val="hybridMultilevel"/>
    <w:tmpl w:val="03066188"/>
    <w:lvl w:ilvl="0" w:tplc="CF547E2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77BC4B1B"/>
    <w:multiLevelType w:val="hybridMultilevel"/>
    <w:tmpl w:val="C1600EDC"/>
    <w:lvl w:ilvl="0" w:tplc="C382FE3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8A35CB9"/>
    <w:multiLevelType w:val="hybridMultilevel"/>
    <w:tmpl w:val="8B3295D0"/>
    <w:lvl w:ilvl="0" w:tplc="5D00488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C9D72B3"/>
    <w:multiLevelType w:val="hybridMultilevel"/>
    <w:tmpl w:val="57885B4A"/>
    <w:lvl w:ilvl="0" w:tplc="B8D8C5D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7E915230"/>
    <w:multiLevelType w:val="hybridMultilevel"/>
    <w:tmpl w:val="FCA631A6"/>
    <w:lvl w:ilvl="0" w:tplc="75C207C2">
      <w:start w:val="2013"/>
      <w:numFmt w:val="bullet"/>
      <w:lvlText w:val="-"/>
      <w:lvlJc w:val="left"/>
      <w:pPr>
        <w:ind w:left="2520" w:hanging="360"/>
      </w:pPr>
      <w:rPr>
        <w:rFonts w:ascii="Calibri" w:eastAsiaTheme="minorEastAsia"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41"/>
  </w:num>
  <w:num w:numId="2">
    <w:abstractNumId w:val="31"/>
  </w:num>
  <w:num w:numId="3">
    <w:abstractNumId w:val="34"/>
  </w:num>
  <w:num w:numId="4">
    <w:abstractNumId w:val="8"/>
  </w:num>
  <w:num w:numId="5">
    <w:abstractNumId w:val="3"/>
  </w:num>
  <w:num w:numId="6">
    <w:abstractNumId w:val="37"/>
  </w:num>
  <w:num w:numId="7">
    <w:abstractNumId w:val="24"/>
  </w:num>
  <w:num w:numId="8">
    <w:abstractNumId w:val="11"/>
  </w:num>
  <w:num w:numId="9">
    <w:abstractNumId w:val="46"/>
  </w:num>
  <w:num w:numId="10">
    <w:abstractNumId w:val="27"/>
  </w:num>
  <w:num w:numId="11">
    <w:abstractNumId w:val="40"/>
  </w:num>
  <w:num w:numId="12">
    <w:abstractNumId w:val="4"/>
  </w:num>
  <w:num w:numId="13">
    <w:abstractNumId w:val="5"/>
  </w:num>
  <w:num w:numId="14">
    <w:abstractNumId w:val="13"/>
  </w:num>
  <w:num w:numId="15">
    <w:abstractNumId w:val="44"/>
  </w:num>
  <w:num w:numId="16">
    <w:abstractNumId w:val="10"/>
  </w:num>
  <w:num w:numId="17">
    <w:abstractNumId w:val="30"/>
  </w:num>
  <w:num w:numId="18">
    <w:abstractNumId w:val="36"/>
  </w:num>
  <w:num w:numId="19">
    <w:abstractNumId w:val="2"/>
  </w:num>
  <w:num w:numId="20">
    <w:abstractNumId w:val="14"/>
  </w:num>
  <w:num w:numId="21">
    <w:abstractNumId w:val="43"/>
  </w:num>
  <w:num w:numId="22">
    <w:abstractNumId w:val="21"/>
  </w:num>
  <w:num w:numId="23">
    <w:abstractNumId w:val="6"/>
  </w:num>
  <w:num w:numId="24">
    <w:abstractNumId w:val="29"/>
  </w:num>
  <w:num w:numId="25">
    <w:abstractNumId w:val="47"/>
  </w:num>
  <w:num w:numId="26">
    <w:abstractNumId w:val="18"/>
  </w:num>
  <w:num w:numId="27">
    <w:abstractNumId w:val="45"/>
  </w:num>
  <w:num w:numId="28">
    <w:abstractNumId w:val="20"/>
  </w:num>
  <w:num w:numId="29">
    <w:abstractNumId w:val="33"/>
  </w:num>
  <w:num w:numId="30">
    <w:abstractNumId w:val="15"/>
  </w:num>
  <w:num w:numId="31">
    <w:abstractNumId w:val="16"/>
  </w:num>
  <w:num w:numId="32">
    <w:abstractNumId w:val="39"/>
  </w:num>
  <w:num w:numId="33">
    <w:abstractNumId w:val="35"/>
  </w:num>
  <w:num w:numId="34">
    <w:abstractNumId w:val="42"/>
  </w:num>
  <w:num w:numId="35">
    <w:abstractNumId w:val="9"/>
  </w:num>
  <w:num w:numId="36">
    <w:abstractNumId w:val="23"/>
  </w:num>
  <w:num w:numId="37">
    <w:abstractNumId w:val="1"/>
  </w:num>
  <w:num w:numId="38">
    <w:abstractNumId w:val="26"/>
  </w:num>
  <w:num w:numId="39">
    <w:abstractNumId w:val="22"/>
  </w:num>
  <w:num w:numId="40">
    <w:abstractNumId w:val="38"/>
  </w:num>
  <w:num w:numId="41">
    <w:abstractNumId w:val="17"/>
  </w:num>
  <w:num w:numId="42">
    <w:abstractNumId w:val="7"/>
  </w:num>
  <w:num w:numId="43">
    <w:abstractNumId w:val="0"/>
  </w:num>
  <w:num w:numId="44">
    <w:abstractNumId w:val="28"/>
  </w:num>
  <w:num w:numId="4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2"/>
  </w:num>
  <w:num w:numId="47">
    <w:abstractNumId w:val="25"/>
  </w:num>
  <w:num w:numId="4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tbS0MLEwNTUwNDBS0lEKTi0uzszPAykwrAUABvEh4iwAAAA="/>
  </w:docVars>
  <w:rsids>
    <w:rsidRoot w:val="006C1BA8"/>
    <w:rsid w:val="00001108"/>
    <w:rsid w:val="000025DE"/>
    <w:rsid w:val="000053C0"/>
    <w:rsid w:val="00007770"/>
    <w:rsid w:val="00010A4F"/>
    <w:rsid w:val="0001633F"/>
    <w:rsid w:val="00020A8C"/>
    <w:rsid w:val="0002474F"/>
    <w:rsid w:val="0002779E"/>
    <w:rsid w:val="000319FC"/>
    <w:rsid w:val="00031AB3"/>
    <w:rsid w:val="00033BF1"/>
    <w:rsid w:val="0003413E"/>
    <w:rsid w:val="00034ADB"/>
    <w:rsid w:val="00037968"/>
    <w:rsid w:val="00043717"/>
    <w:rsid w:val="00046B6A"/>
    <w:rsid w:val="000505CE"/>
    <w:rsid w:val="00052F61"/>
    <w:rsid w:val="00053BC2"/>
    <w:rsid w:val="00056582"/>
    <w:rsid w:val="00064627"/>
    <w:rsid w:val="00070BC8"/>
    <w:rsid w:val="000731F3"/>
    <w:rsid w:val="00073C8F"/>
    <w:rsid w:val="000748D6"/>
    <w:rsid w:val="0007753C"/>
    <w:rsid w:val="0008205B"/>
    <w:rsid w:val="000833AF"/>
    <w:rsid w:val="00085B3F"/>
    <w:rsid w:val="00085E33"/>
    <w:rsid w:val="00090E5B"/>
    <w:rsid w:val="0009290F"/>
    <w:rsid w:val="00094DE2"/>
    <w:rsid w:val="00095DB8"/>
    <w:rsid w:val="000970AE"/>
    <w:rsid w:val="000A1E8A"/>
    <w:rsid w:val="000A362B"/>
    <w:rsid w:val="000B0A6B"/>
    <w:rsid w:val="000B3D7D"/>
    <w:rsid w:val="000B6F1C"/>
    <w:rsid w:val="000B7271"/>
    <w:rsid w:val="000B72CE"/>
    <w:rsid w:val="000C15AC"/>
    <w:rsid w:val="000C2973"/>
    <w:rsid w:val="000C34A9"/>
    <w:rsid w:val="000C3850"/>
    <w:rsid w:val="000C3B07"/>
    <w:rsid w:val="000C6800"/>
    <w:rsid w:val="000D0E5C"/>
    <w:rsid w:val="000D1F80"/>
    <w:rsid w:val="000D2274"/>
    <w:rsid w:val="000D2A6E"/>
    <w:rsid w:val="000D2E78"/>
    <w:rsid w:val="000D55BE"/>
    <w:rsid w:val="000E29F2"/>
    <w:rsid w:val="000E2B55"/>
    <w:rsid w:val="000E4A6D"/>
    <w:rsid w:val="000F06E8"/>
    <w:rsid w:val="000F0A22"/>
    <w:rsid w:val="000F0CDB"/>
    <w:rsid w:val="000F2266"/>
    <w:rsid w:val="000F694F"/>
    <w:rsid w:val="00100C45"/>
    <w:rsid w:val="00102553"/>
    <w:rsid w:val="001047A8"/>
    <w:rsid w:val="00104C54"/>
    <w:rsid w:val="00104D80"/>
    <w:rsid w:val="00112995"/>
    <w:rsid w:val="00112A50"/>
    <w:rsid w:val="00115038"/>
    <w:rsid w:val="00115923"/>
    <w:rsid w:val="001166A6"/>
    <w:rsid w:val="00123B2E"/>
    <w:rsid w:val="00124175"/>
    <w:rsid w:val="001274D8"/>
    <w:rsid w:val="00127739"/>
    <w:rsid w:val="00130274"/>
    <w:rsid w:val="001377D6"/>
    <w:rsid w:val="001378C0"/>
    <w:rsid w:val="00141FD5"/>
    <w:rsid w:val="00142110"/>
    <w:rsid w:val="0014231D"/>
    <w:rsid w:val="001439AB"/>
    <w:rsid w:val="00144DC2"/>
    <w:rsid w:val="001454AF"/>
    <w:rsid w:val="0014610A"/>
    <w:rsid w:val="00146F29"/>
    <w:rsid w:val="00150409"/>
    <w:rsid w:val="00153D71"/>
    <w:rsid w:val="00154F00"/>
    <w:rsid w:val="0015695B"/>
    <w:rsid w:val="001573F0"/>
    <w:rsid w:val="001657FC"/>
    <w:rsid w:val="001667A6"/>
    <w:rsid w:val="001702F2"/>
    <w:rsid w:val="00171311"/>
    <w:rsid w:val="00171AA7"/>
    <w:rsid w:val="00172ED6"/>
    <w:rsid w:val="001730F9"/>
    <w:rsid w:val="00175484"/>
    <w:rsid w:val="00175817"/>
    <w:rsid w:val="00175859"/>
    <w:rsid w:val="0018293C"/>
    <w:rsid w:val="0018432B"/>
    <w:rsid w:val="00190C48"/>
    <w:rsid w:val="00193DD0"/>
    <w:rsid w:val="0019576C"/>
    <w:rsid w:val="001A5760"/>
    <w:rsid w:val="001A6682"/>
    <w:rsid w:val="001A6884"/>
    <w:rsid w:val="001B0218"/>
    <w:rsid w:val="001B15F4"/>
    <w:rsid w:val="001C2EA1"/>
    <w:rsid w:val="001C4877"/>
    <w:rsid w:val="001C5405"/>
    <w:rsid w:val="001C75C8"/>
    <w:rsid w:val="001D1EF8"/>
    <w:rsid w:val="001D21BC"/>
    <w:rsid w:val="001D3170"/>
    <w:rsid w:val="001D4770"/>
    <w:rsid w:val="001E0B19"/>
    <w:rsid w:val="001E20FF"/>
    <w:rsid w:val="001E26C8"/>
    <w:rsid w:val="001E2C13"/>
    <w:rsid w:val="001E45FB"/>
    <w:rsid w:val="001E4EEF"/>
    <w:rsid w:val="001E63DB"/>
    <w:rsid w:val="001F1C1F"/>
    <w:rsid w:val="001F2F0B"/>
    <w:rsid w:val="001F5B40"/>
    <w:rsid w:val="001F6E60"/>
    <w:rsid w:val="00200B59"/>
    <w:rsid w:val="0021531A"/>
    <w:rsid w:val="00216679"/>
    <w:rsid w:val="00221FF8"/>
    <w:rsid w:val="00222A70"/>
    <w:rsid w:val="0022379D"/>
    <w:rsid w:val="00225ECF"/>
    <w:rsid w:val="00225ED8"/>
    <w:rsid w:val="00227365"/>
    <w:rsid w:val="002302EF"/>
    <w:rsid w:val="00230574"/>
    <w:rsid w:val="0023142C"/>
    <w:rsid w:val="002318FC"/>
    <w:rsid w:val="00231A82"/>
    <w:rsid w:val="00232D33"/>
    <w:rsid w:val="00241541"/>
    <w:rsid w:val="002433A0"/>
    <w:rsid w:val="002433FE"/>
    <w:rsid w:val="002451F0"/>
    <w:rsid w:val="0025129D"/>
    <w:rsid w:val="002527B4"/>
    <w:rsid w:val="00263A94"/>
    <w:rsid w:val="002665CD"/>
    <w:rsid w:val="00271495"/>
    <w:rsid w:val="00271B24"/>
    <w:rsid w:val="002734EC"/>
    <w:rsid w:val="0027535C"/>
    <w:rsid w:val="002757FF"/>
    <w:rsid w:val="00276587"/>
    <w:rsid w:val="00277467"/>
    <w:rsid w:val="00280F89"/>
    <w:rsid w:val="0028646B"/>
    <w:rsid w:val="00290CDD"/>
    <w:rsid w:val="00294D3B"/>
    <w:rsid w:val="002954C9"/>
    <w:rsid w:val="002A0CA1"/>
    <w:rsid w:val="002A0CED"/>
    <w:rsid w:val="002A1261"/>
    <w:rsid w:val="002A2A96"/>
    <w:rsid w:val="002A2BDC"/>
    <w:rsid w:val="002A4420"/>
    <w:rsid w:val="002A53B4"/>
    <w:rsid w:val="002A684A"/>
    <w:rsid w:val="002B142A"/>
    <w:rsid w:val="002B3DD6"/>
    <w:rsid w:val="002B3DE9"/>
    <w:rsid w:val="002B693F"/>
    <w:rsid w:val="002B6B7C"/>
    <w:rsid w:val="002C0799"/>
    <w:rsid w:val="002C1791"/>
    <w:rsid w:val="002C23C1"/>
    <w:rsid w:val="002C40E3"/>
    <w:rsid w:val="002D0280"/>
    <w:rsid w:val="002D0E31"/>
    <w:rsid w:val="002D1413"/>
    <w:rsid w:val="002D3A92"/>
    <w:rsid w:val="002D59F2"/>
    <w:rsid w:val="002D6A8F"/>
    <w:rsid w:val="002D70D4"/>
    <w:rsid w:val="002D76A2"/>
    <w:rsid w:val="002E15CA"/>
    <w:rsid w:val="002E281A"/>
    <w:rsid w:val="002E389E"/>
    <w:rsid w:val="002E4CA8"/>
    <w:rsid w:val="002E56E0"/>
    <w:rsid w:val="002E735B"/>
    <w:rsid w:val="002F2D68"/>
    <w:rsid w:val="002F3FFA"/>
    <w:rsid w:val="002F69BB"/>
    <w:rsid w:val="002F6D59"/>
    <w:rsid w:val="003023E2"/>
    <w:rsid w:val="003025AA"/>
    <w:rsid w:val="00303EBA"/>
    <w:rsid w:val="00305913"/>
    <w:rsid w:val="00306895"/>
    <w:rsid w:val="00306AC4"/>
    <w:rsid w:val="0031055D"/>
    <w:rsid w:val="00310FA3"/>
    <w:rsid w:val="00313C59"/>
    <w:rsid w:val="00313C9A"/>
    <w:rsid w:val="00314E6B"/>
    <w:rsid w:val="00314F5B"/>
    <w:rsid w:val="00316445"/>
    <w:rsid w:val="0031655B"/>
    <w:rsid w:val="00316E14"/>
    <w:rsid w:val="00317AE4"/>
    <w:rsid w:val="00322DD1"/>
    <w:rsid w:val="0032359C"/>
    <w:rsid w:val="00324B66"/>
    <w:rsid w:val="00325916"/>
    <w:rsid w:val="00330EB4"/>
    <w:rsid w:val="00331554"/>
    <w:rsid w:val="00331CA7"/>
    <w:rsid w:val="00334486"/>
    <w:rsid w:val="00340B89"/>
    <w:rsid w:val="003410C9"/>
    <w:rsid w:val="0034420A"/>
    <w:rsid w:val="00344C96"/>
    <w:rsid w:val="00346597"/>
    <w:rsid w:val="0035062F"/>
    <w:rsid w:val="00353321"/>
    <w:rsid w:val="003542F6"/>
    <w:rsid w:val="00355862"/>
    <w:rsid w:val="0035701F"/>
    <w:rsid w:val="003572D4"/>
    <w:rsid w:val="00357693"/>
    <w:rsid w:val="0036010D"/>
    <w:rsid w:val="00362382"/>
    <w:rsid w:val="00362D8C"/>
    <w:rsid w:val="003677F3"/>
    <w:rsid w:val="00367F31"/>
    <w:rsid w:val="00371916"/>
    <w:rsid w:val="00371963"/>
    <w:rsid w:val="00374949"/>
    <w:rsid w:val="00376A41"/>
    <w:rsid w:val="003841A9"/>
    <w:rsid w:val="003911E8"/>
    <w:rsid w:val="00391D2E"/>
    <w:rsid w:val="003943B6"/>
    <w:rsid w:val="00394714"/>
    <w:rsid w:val="00394966"/>
    <w:rsid w:val="00394980"/>
    <w:rsid w:val="00395535"/>
    <w:rsid w:val="003963EA"/>
    <w:rsid w:val="00396750"/>
    <w:rsid w:val="003A07CF"/>
    <w:rsid w:val="003A08F0"/>
    <w:rsid w:val="003A528C"/>
    <w:rsid w:val="003A6D0C"/>
    <w:rsid w:val="003B2E6A"/>
    <w:rsid w:val="003B4E12"/>
    <w:rsid w:val="003B4E1F"/>
    <w:rsid w:val="003B6082"/>
    <w:rsid w:val="003B68B7"/>
    <w:rsid w:val="003B6998"/>
    <w:rsid w:val="003B7759"/>
    <w:rsid w:val="003C297C"/>
    <w:rsid w:val="003C34D7"/>
    <w:rsid w:val="003C4118"/>
    <w:rsid w:val="003C5EA1"/>
    <w:rsid w:val="003C5F7C"/>
    <w:rsid w:val="003C7062"/>
    <w:rsid w:val="003D1F19"/>
    <w:rsid w:val="003D3D49"/>
    <w:rsid w:val="003D6C04"/>
    <w:rsid w:val="003D6D25"/>
    <w:rsid w:val="003D7AF4"/>
    <w:rsid w:val="003D7C8E"/>
    <w:rsid w:val="003E12D2"/>
    <w:rsid w:val="003E2793"/>
    <w:rsid w:val="003E2D21"/>
    <w:rsid w:val="003E4EFA"/>
    <w:rsid w:val="003E55C1"/>
    <w:rsid w:val="003E5E22"/>
    <w:rsid w:val="003F04B4"/>
    <w:rsid w:val="003F5814"/>
    <w:rsid w:val="003F6257"/>
    <w:rsid w:val="00404927"/>
    <w:rsid w:val="004105C8"/>
    <w:rsid w:val="00412BBB"/>
    <w:rsid w:val="00413B54"/>
    <w:rsid w:val="00416BCF"/>
    <w:rsid w:val="0041710D"/>
    <w:rsid w:val="00417F95"/>
    <w:rsid w:val="004210C3"/>
    <w:rsid w:val="00421489"/>
    <w:rsid w:val="00422FDF"/>
    <w:rsid w:val="00425E7C"/>
    <w:rsid w:val="00426104"/>
    <w:rsid w:val="00426334"/>
    <w:rsid w:val="00426FA8"/>
    <w:rsid w:val="00427767"/>
    <w:rsid w:val="00430C1C"/>
    <w:rsid w:val="00436BD9"/>
    <w:rsid w:val="004400EE"/>
    <w:rsid w:val="00444169"/>
    <w:rsid w:val="0044493C"/>
    <w:rsid w:val="00445786"/>
    <w:rsid w:val="00451C99"/>
    <w:rsid w:val="0045294B"/>
    <w:rsid w:val="00452C89"/>
    <w:rsid w:val="004565D1"/>
    <w:rsid w:val="004573B6"/>
    <w:rsid w:val="00467275"/>
    <w:rsid w:val="004678AA"/>
    <w:rsid w:val="004702CC"/>
    <w:rsid w:val="0047065C"/>
    <w:rsid w:val="00472C3D"/>
    <w:rsid w:val="00473F29"/>
    <w:rsid w:val="00474D9C"/>
    <w:rsid w:val="0048149F"/>
    <w:rsid w:val="00481C25"/>
    <w:rsid w:val="00484DD9"/>
    <w:rsid w:val="004863C9"/>
    <w:rsid w:val="0048688D"/>
    <w:rsid w:val="00486EFE"/>
    <w:rsid w:val="00490812"/>
    <w:rsid w:val="00491B50"/>
    <w:rsid w:val="00493E6B"/>
    <w:rsid w:val="0049601A"/>
    <w:rsid w:val="0049687E"/>
    <w:rsid w:val="0049738F"/>
    <w:rsid w:val="004A225E"/>
    <w:rsid w:val="004A761C"/>
    <w:rsid w:val="004B12E4"/>
    <w:rsid w:val="004B2531"/>
    <w:rsid w:val="004B2F26"/>
    <w:rsid w:val="004B4D75"/>
    <w:rsid w:val="004B744D"/>
    <w:rsid w:val="004C0445"/>
    <w:rsid w:val="004C398C"/>
    <w:rsid w:val="004C491C"/>
    <w:rsid w:val="004C4E0F"/>
    <w:rsid w:val="004C6921"/>
    <w:rsid w:val="004C6A90"/>
    <w:rsid w:val="004D384A"/>
    <w:rsid w:val="004D3B68"/>
    <w:rsid w:val="004D7C8E"/>
    <w:rsid w:val="004E06A2"/>
    <w:rsid w:val="004E0CB4"/>
    <w:rsid w:val="004E2EFD"/>
    <w:rsid w:val="004E49B8"/>
    <w:rsid w:val="004F242C"/>
    <w:rsid w:val="004F4A29"/>
    <w:rsid w:val="004F7B72"/>
    <w:rsid w:val="00502A0B"/>
    <w:rsid w:val="00504C95"/>
    <w:rsid w:val="0050511E"/>
    <w:rsid w:val="005074AD"/>
    <w:rsid w:val="005122C4"/>
    <w:rsid w:val="005144A2"/>
    <w:rsid w:val="00514F67"/>
    <w:rsid w:val="00515F08"/>
    <w:rsid w:val="00516463"/>
    <w:rsid w:val="00517220"/>
    <w:rsid w:val="00520339"/>
    <w:rsid w:val="005211AC"/>
    <w:rsid w:val="00521389"/>
    <w:rsid w:val="00521798"/>
    <w:rsid w:val="00522DF5"/>
    <w:rsid w:val="0052643C"/>
    <w:rsid w:val="00531011"/>
    <w:rsid w:val="005338A4"/>
    <w:rsid w:val="00536F03"/>
    <w:rsid w:val="00547857"/>
    <w:rsid w:val="00550794"/>
    <w:rsid w:val="00551EB8"/>
    <w:rsid w:val="00553E50"/>
    <w:rsid w:val="00560A98"/>
    <w:rsid w:val="00561CA5"/>
    <w:rsid w:val="005632D9"/>
    <w:rsid w:val="0056464B"/>
    <w:rsid w:val="0056505E"/>
    <w:rsid w:val="005724C4"/>
    <w:rsid w:val="00574F89"/>
    <w:rsid w:val="0057603A"/>
    <w:rsid w:val="0057630A"/>
    <w:rsid w:val="00580FAD"/>
    <w:rsid w:val="00585778"/>
    <w:rsid w:val="00587653"/>
    <w:rsid w:val="00587E45"/>
    <w:rsid w:val="0059016E"/>
    <w:rsid w:val="005903C6"/>
    <w:rsid w:val="005948B7"/>
    <w:rsid w:val="005977F8"/>
    <w:rsid w:val="005A1053"/>
    <w:rsid w:val="005A6B25"/>
    <w:rsid w:val="005B53C4"/>
    <w:rsid w:val="005B5ABC"/>
    <w:rsid w:val="005B5D97"/>
    <w:rsid w:val="005B5DA3"/>
    <w:rsid w:val="005B6816"/>
    <w:rsid w:val="005B7960"/>
    <w:rsid w:val="005C08C8"/>
    <w:rsid w:val="005C183B"/>
    <w:rsid w:val="005C26F4"/>
    <w:rsid w:val="005C3678"/>
    <w:rsid w:val="005C4BFE"/>
    <w:rsid w:val="005C5DDF"/>
    <w:rsid w:val="005D2388"/>
    <w:rsid w:val="005D378F"/>
    <w:rsid w:val="005D3CE0"/>
    <w:rsid w:val="005D6716"/>
    <w:rsid w:val="005E1E09"/>
    <w:rsid w:val="005F1FCD"/>
    <w:rsid w:val="005F1FDF"/>
    <w:rsid w:val="005F5479"/>
    <w:rsid w:val="005F5756"/>
    <w:rsid w:val="005F61E2"/>
    <w:rsid w:val="005F6C3F"/>
    <w:rsid w:val="005F6F9A"/>
    <w:rsid w:val="005F7088"/>
    <w:rsid w:val="005F7E9D"/>
    <w:rsid w:val="00600119"/>
    <w:rsid w:val="00600FFA"/>
    <w:rsid w:val="006023CA"/>
    <w:rsid w:val="00602A4B"/>
    <w:rsid w:val="00606FE7"/>
    <w:rsid w:val="006103B2"/>
    <w:rsid w:val="00614E5A"/>
    <w:rsid w:val="00616AAB"/>
    <w:rsid w:val="00617B75"/>
    <w:rsid w:val="00620547"/>
    <w:rsid w:val="00620C59"/>
    <w:rsid w:val="006222E5"/>
    <w:rsid w:val="00623735"/>
    <w:rsid w:val="00625D1B"/>
    <w:rsid w:val="00635A2E"/>
    <w:rsid w:val="00637D2E"/>
    <w:rsid w:val="00637D2F"/>
    <w:rsid w:val="00640384"/>
    <w:rsid w:val="00640529"/>
    <w:rsid w:val="006410D3"/>
    <w:rsid w:val="006416CA"/>
    <w:rsid w:val="006426C9"/>
    <w:rsid w:val="00643639"/>
    <w:rsid w:val="006445F7"/>
    <w:rsid w:val="00647E34"/>
    <w:rsid w:val="00653027"/>
    <w:rsid w:val="006534FE"/>
    <w:rsid w:val="00653BDD"/>
    <w:rsid w:val="00656058"/>
    <w:rsid w:val="006563E3"/>
    <w:rsid w:val="00656F97"/>
    <w:rsid w:val="00657E3F"/>
    <w:rsid w:val="00661263"/>
    <w:rsid w:val="006612C9"/>
    <w:rsid w:val="006630EB"/>
    <w:rsid w:val="00664F08"/>
    <w:rsid w:val="00665937"/>
    <w:rsid w:val="00667894"/>
    <w:rsid w:val="00667D46"/>
    <w:rsid w:val="00674ECE"/>
    <w:rsid w:val="00675040"/>
    <w:rsid w:val="00676085"/>
    <w:rsid w:val="0067762F"/>
    <w:rsid w:val="00677E19"/>
    <w:rsid w:val="006807BB"/>
    <w:rsid w:val="006823AF"/>
    <w:rsid w:val="006841A3"/>
    <w:rsid w:val="00685A50"/>
    <w:rsid w:val="006877E6"/>
    <w:rsid w:val="00690CE1"/>
    <w:rsid w:val="006911BA"/>
    <w:rsid w:val="00693506"/>
    <w:rsid w:val="00694675"/>
    <w:rsid w:val="006956E8"/>
    <w:rsid w:val="006964A3"/>
    <w:rsid w:val="00697C30"/>
    <w:rsid w:val="00697EBD"/>
    <w:rsid w:val="006A45CD"/>
    <w:rsid w:val="006A4AF1"/>
    <w:rsid w:val="006A59EA"/>
    <w:rsid w:val="006A5A8F"/>
    <w:rsid w:val="006A6D68"/>
    <w:rsid w:val="006A7D96"/>
    <w:rsid w:val="006B0065"/>
    <w:rsid w:val="006B126F"/>
    <w:rsid w:val="006B12E0"/>
    <w:rsid w:val="006B169A"/>
    <w:rsid w:val="006B18BD"/>
    <w:rsid w:val="006B26FD"/>
    <w:rsid w:val="006B3C63"/>
    <w:rsid w:val="006B457A"/>
    <w:rsid w:val="006B4BAC"/>
    <w:rsid w:val="006B4CF3"/>
    <w:rsid w:val="006B55A8"/>
    <w:rsid w:val="006B7DC6"/>
    <w:rsid w:val="006C1BA8"/>
    <w:rsid w:val="006C21F8"/>
    <w:rsid w:val="006C623C"/>
    <w:rsid w:val="006D171F"/>
    <w:rsid w:val="006D205B"/>
    <w:rsid w:val="006D2232"/>
    <w:rsid w:val="006D2D2E"/>
    <w:rsid w:val="006D3865"/>
    <w:rsid w:val="006D3B36"/>
    <w:rsid w:val="006D5131"/>
    <w:rsid w:val="006D5AFB"/>
    <w:rsid w:val="006D6EF5"/>
    <w:rsid w:val="006E10BB"/>
    <w:rsid w:val="006E2C79"/>
    <w:rsid w:val="006E368F"/>
    <w:rsid w:val="006E376A"/>
    <w:rsid w:val="006E692F"/>
    <w:rsid w:val="006F20A3"/>
    <w:rsid w:val="006F331B"/>
    <w:rsid w:val="006F391D"/>
    <w:rsid w:val="006F4DEC"/>
    <w:rsid w:val="006F6961"/>
    <w:rsid w:val="007034D2"/>
    <w:rsid w:val="0070565B"/>
    <w:rsid w:val="007059E1"/>
    <w:rsid w:val="00705AF4"/>
    <w:rsid w:val="007116A8"/>
    <w:rsid w:val="0071512D"/>
    <w:rsid w:val="007154B9"/>
    <w:rsid w:val="00716D79"/>
    <w:rsid w:val="007204B6"/>
    <w:rsid w:val="0072065D"/>
    <w:rsid w:val="0072114D"/>
    <w:rsid w:val="00722867"/>
    <w:rsid w:val="007265FD"/>
    <w:rsid w:val="00726FCB"/>
    <w:rsid w:val="007320C5"/>
    <w:rsid w:val="00735140"/>
    <w:rsid w:val="007352FC"/>
    <w:rsid w:val="00735424"/>
    <w:rsid w:val="00735505"/>
    <w:rsid w:val="00740BF4"/>
    <w:rsid w:val="007424A3"/>
    <w:rsid w:val="0074262A"/>
    <w:rsid w:val="00744BFA"/>
    <w:rsid w:val="00745037"/>
    <w:rsid w:val="00745FFF"/>
    <w:rsid w:val="007503A0"/>
    <w:rsid w:val="00753629"/>
    <w:rsid w:val="007556E7"/>
    <w:rsid w:val="00755EB5"/>
    <w:rsid w:val="007578D2"/>
    <w:rsid w:val="00761079"/>
    <w:rsid w:val="00764AA2"/>
    <w:rsid w:val="00770490"/>
    <w:rsid w:val="00770A5E"/>
    <w:rsid w:val="00772AEC"/>
    <w:rsid w:val="00774A5F"/>
    <w:rsid w:val="00777CCD"/>
    <w:rsid w:val="00777EBC"/>
    <w:rsid w:val="007817BB"/>
    <w:rsid w:val="00793495"/>
    <w:rsid w:val="00794D49"/>
    <w:rsid w:val="007970A1"/>
    <w:rsid w:val="007A090B"/>
    <w:rsid w:val="007A127E"/>
    <w:rsid w:val="007A2E78"/>
    <w:rsid w:val="007A4DBA"/>
    <w:rsid w:val="007A743A"/>
    <w:rsid w:val="007A76ED"/>
    <w:rsid w:val="007B0C9E"/>
    <w:rsid w:val="007B2D8A"/>
    <w:rsid w:val="007B5F9A"/>
    <w:rsid w:val="007C2BA9"/>
    <w:rsid w:val="007C2CCE"/>
    <w:rsid w:val="007C42CB"/>
    <w:rsid w:val="007C632B"/>
    <w:rsid w:val="007C69D5"/>
    <w:rsid w:val="007D260C"/>
    <w:rsid w:val="007D3314"/>
    <w:rsid w:val="007D47E2"/>
    <w:rsid w:val="007D6654"/>
    <w:rsid w:val="007D7A77"/>
    <w:rsid w:val="007E041B"/>
    <w:rsid w:val="007E4823"/>
    <w:rsid w:val="007E6EBA"/>
    <w:rsid w:val="007F1B71"/>
    <w:rsid w:val="007F209B"/>
    <w:rsid w:val="007F299A"/>
    <w:rsid w:val="007F46DB"/>
    <w:rsid w:val="007F7128"/>
    <w:rsid w:val="007F7A99"/>
    <w:rsid w:val="008026FC"/>
    <w:rsid w:val="008047CA"/>
    <w:rsid w:val="00804A8C"/>
    <w:rsid w:val="00807923"/>
    <w:rsid w:val="00810ED3"/>
    <w:rsid w:val="008116C4"/>
    <w:rsid w:val="00812205"/>
    <w:rsid w:val="0081527C"/>
    <w:rsid w:val="00816349"/>
    <w:rsid w:val="00822EC7"/>
    <w:rsid w:val="0082670C"/>
    <w:rsid w:val="00830C8E"/>
    <w:rsid w:val="0083109C"/>
    <w:rsid w:val="00831556"/>
    <w:rsid w:val="00831BD6"/>
    <w:rsid w:val="00831CB0"/>
    <w:rsid w:val="00832574"/>
    <w:rsid w:val="008332D2"/>
    <w:rsid w:val="008333D6"/>
    <w:rsid w:val="0083475C"/>
    <w:rsid w:val="008373D3"/>
    <w:rsid w:val="0084096B"/>
    <w:rsid w:val="00841296"/>
    <w:rsid w:val="00842058"/>
    <w:rsid w:val="00846832"/>
    <w:rsid w:val="00846AEB"/>
    <w:rsid w:val="00847798"/>
    <w:rsid w:val="00850966"/>
    <w:rsid w:val="0085408B"/>
    <w:rsid w:val="008547DE"/>
    <w:rsid w:val="00855AAF"/>
    <w:rsid w:val="00857873"/>
    <w:rsid w:val="00860033"/>
    <w:rsid w:val="008631BC"/>
    <w:rsid w:val="00863CA7"/>
    <w:rsid w:val="00864288"/>
    <w:rsid w:val="008664B9"/>
    <w:rsid w:val="008671ED"/>
    <w:rsid w:val="0086766B"/>
    <w:rsid w:val="0087106C"/>
    <w:rsid w:val="008725A3"/>
    <w:rsid w:val="00875EE2"/>
    <w:rsid w:val="008820A8"/>
    <w:rsid w:val="00882932"/>
    <w:rsid w:val="00882DE9"/>
    <w:rsid w:val="00883FCC"/>
    <w:rsid w:val="008844EA"/>
    <w:rsid w:val="0088485A"/>
    <w:rsid w:val="0088520B"/>
    <w:rsid w:val="0088674F"/>
    <w:rsid w:val="00886970"/>
    <w:rsid w:val="00890839"/>
    <w:rsid w:val="008915E0"/>
    <w:rsid w:val="008950DB"/>
    <w:rsid w:val="008A220B"/>
    <w:rsid w:val="008A3762"/>
    <w:rsid w:val="008A46D3"/>
    <w:rsid w:val="008A48FB"/>
    <w:rsid w:val="008A49FB"/>
    <w:rsid w:val="008A5587"/>
    <w:rsid w:val="008A6337"/>
    <w:rsid w:val="008B01E2"/>
    <w:rsid w:val="008B2193"/>
    <w:rsid w:val="008B2B36"/>
    <w:rsid w:val="008C4AC0"/>
    <w:rsid w:val="008C5A63"/>
    <w:rsid w:val="008D3076"/>
    <w:rsid w:val="008D64E4"/>
    <w:rsid w:val="008D667F"/>
    <w:rsid w:val="008D79C1"/>
    <w:rsid w:val="008E087D"/>
    <w:rsid w:val="008E2157"/>
    <w:rsid w:val="008E43B5"/>
    <w:rsid w:val="008E721E"/>
    <w:rsid w:val="008F1794"/>
    <w:rsid w:val="008F20CE"/>
    <w:rsid w:val="008F436C"/>
    <w:rsid w:val="008F4BDC"/>
    <w:rsid w:val="008F5D18"/>
    <w:rsid w:val="00901420"/>
    <w:rsid w:val="009018B3"/>
    <w:rsid w:val="0090263A"/>
    <w:rsid w:val="00902C69"/>
    <w:rsid w:val="009033EA"/>
    <w:rsid w:val="00904A11"/>
    <w:rsid w:val="009075AF"/>
    <w:rsid w:val="00912FEF"/>
    <w:rsid w:val="00916C67"/>
    <w:rsid w:val="0092060F"/>
    <w:rsid w:val="0092088F"/>
    <w:rsid w:val="00921ECF"/>
    <w:rsid w:val="0092273F"/>
    <w:rsid w:val="009240AC"/>
    <w:rsid w:val="00925AE8"/>
    <w:rsid w:val="00925BA8"/>
    <w:rsid w:val="00926DEE"/>
    <w:rsid w:val="00931218"/>
    <w:rsid w:val="00931286"/>
    <w:rsid w:val="00931F90"/>
    <w:rsid w:val="00932585"/>
    <w:rsid w:val="00932B38"/>
    <w:rsid w:val="0093474B"/>
    <w:rsid w:val="0093476C"/>
    <w:rsid w:val="00934B67"/>
    <w:rsid w:val="0094054C"/>
    <w:rsid w:val="009417E0"/>
    <w:rsid w:val="009420FC"/>
    <w:rsid w:val="009433F7"/>
    <w:rsid w:val="009450BF"/>
    <w:rsid w:val="00945403"/>
    <w:rsid w:val="0094549D"/>
    <w:rsid w:val="00947A1A"/>
    <w:rsid w:val="00951732"/>
    <w:rsid w:val="00953600"/>
    <w:rsid w:val="00953EDE"/>
    <w:rsid w:val="009561AD"/>
    <w:rsid w:val="00956B31"/>
    <w:rsid w:val="00961847"/>
    <w:rsid w:val="009630BD"/>
    <w:rsid w:val="009632BA"/>
    <w:rsid w:val="00964B5C"/>
    <w:rsid w:val="009754B3"/>
    <w:rsid w:val="00977164"/>
    <w:rsid w:val="00977BCF"/>
    <w:rsid w:val="009807F4"/>
    <w:rsid w:val="009812D2"/>
    <w:rsid w:val="00981523"/>
    <w:rsid w:val="00982AEE"/>
    <w:rsid w:val="00985084"/>
    <w:rsid w:val="009853BE"/>
    <w:rsid w:val="00985D31"/>
    <w:rsid w:val="00986A05"/>
    <w:rsid w:val="00987BD6"/>
    <w:rsid w:val="009911E3"/>
    <w:rsid w:val="0099122E"/>
    <w:rsid w:val="00991F39"/>
    <w:rsid w:val="00993388"/>
    <w:rsid w:val="0099716C"/>
    <w:rsid w:val="00997DC4"/>
    <w:rsid w:val="009A0081"/>
    <w:rsid w:val="009A03DD"/>
    <w:rsid w:val="009A64F1"/>
    <w:rsid w:val="009A7E60"/>
    <w:rsid w:val="009B36C4"/>
    <w:rsid w:val="009B37CC"/>
    <w:rsid w:val="009B3C63"/>
    <w:rsid w:val="009B4EB9"/>
    <w:rsid w:val="009B765B"/>
    <w:rsid w:val="009C3D3D"/>
    <w:rsid w:val="009C65B3"/>
    <w:rsid w:val="009D2300"/>
    <w:rsid w:val="009D56F2"/>
    <w:rsid w:val="009D5776"/>
    <w:rsid w:val="009E049C"/>
    <w:rsid w:val="009E1CF2"/>
    <w:rsid w:val="009E2CE0"/>
    <w:rsid w:val="009E3106"/>
    <w:rsid w:val="009E44E7"/>
    <w:rsid w:val="009E5A44"/>
    <w:rsid w:val="009F6973"/>
    <w:rsid w:val="00A00508"/>
    <w:rsid w:val="00A029E7"/>
    <w:rsid w:val="00A02D75"/>
    <w:rsid w:val="00A0381C"/>
    <w:rsid w:val="00A04056"/>
    <w:rsid w:val="00A05FA0"/>
    <w:rsid w:val="00A06AF0"/>
    <w:rsid w:val="00A076B0"/>
    <w:rsid w:val="00A166D0"/>
    <w:rsid w:val="00A201DD"/>
    <w:rsid w:val="00A2145D"/>
    <w:rsid w:val="00A23200"/>
    <w:rsid w:val="00A25CF1"/>
    <w:rsid w:val="00A277F2"/>
    <w:rsid w:val="00A27D04"/>
    <w:rsid w:val="00A3078A"/>
    <w:rsid w:val="00A32DE0"/>
    <w:rsid w:val="00A33C97"/>
    <w:rsid w:val="00A35EAA"/>
    <w:rsid w:val="00A369E4"/>
    <w:rsid w:val="00A42057"/>
    <w:rsid w:val="00A46794"/>
    <w:rsid w:val="00A47A47"/>
    <w:rsid w:val="00A5631D"/>
    <w:rsid w:val="00A572B9"/>
    <w:rsid w:val="00A615A5"/>
    <w:rsid w:val="00A61A0A"/>
    <w:rsid w:val="00A61F56"/>
    <w:rsid w:val="00A626CB"/>
    <w:rsid w:val="00A62C8C"/>
    <w:rsid w:val="00A63664"/>
    <w:rsid w:val="00A6434C"/>
    <w:rsid w:val="00A6483A"/>
    <w:rsid w:val="00A66890"/>
    <w:rsid w:val="00A6700A"/>
    <w:rsid w:val="00A67481"/>
    <w:rsid w:val="00A7132A"/>
    <w:rsid w:val="00A726E9"/>
    <w:rsid w:val="00A736DA"/>
    <w:rsid w:val="00A76CCD"/>
    <w:rsid w:val="00A778E6"/>
    <w:rsid w:val="00A80D0F"/>
    <w:rsid w:val="00A81EA1"/>
    <w:rsid w:val="00A83161"/>
    <w:rsid w:val="00A840E8"/>
    <w:rsid w:val="00A84CAF"/>
    <w:rsid w:val="00A87F29"/>
    <w:rsid w:val="00A9281D"/>
    <w:rsid w:val="00A93CC9"/>
    <w:rsid w:val="00A96379"/>
    <w:rsid w:val="00A97F4D"/>
    <w:rsid w:val="00AA347D"/>
    <w:rsid w:val="00AA7013"/>
    <w:rsid w:val="00AA7789"/>
    <w:rsid w:val="00AA7848"/>
    <w:rsid w:val="00AB40E1"/>
    <w:rsid w:val="00AB68A9"/>
    <w:rsid w:val="00AC0B06"/>
    <w:rsid w:val="00AC0C27"/>
    <w:rsid w:val="00AC3A0D"/>
    <w:rsid w:val="00AC7FE7"/>
    <w:rsid w:val="00AD277A"/>
    <w:rsid w:val="00AD437A"/>
    <w:rsid w:val="00AD4C76"/>
    <w:rsid w:val="00AE4B9E"/>
    <w:rsid w:val="00AE6C4E"/>
    <w:rsid w:val="00AF04AE"/>
    <w:rsid w:val="00AF2A21"/>
    <w:rsid w:val="00AF345C"/>
    <w:rsid w:val="00AF3874"/>
    <w:rsid w:val="00AF3926"/>
    <w:rsid w:val="00AF7C2C"/>
    <w:rsid w:val="00B02F87"/>
    <w:rsid w:val="00B05EDA"/>
    <w:rsid w:val="00B070E7"/>
    <w:rsid w:val="00B076A5"/>
    <w:rsid w:val="00B10A24"/>
    <w:rsid w:val="00B126D3"/>
    <w:rsid w:val="00B13527"/>
    <w:rsid w:val="00B1383D"/>
    <w:rsid w:val="00B20E9D"/>
    <w:rsid w:val="00B233D0"/>
    <w:rsid w:val="00B244FE"/>
    <w:rsid w:val="00B24F02"/>
    <w:rsid w:val="00B25D50"/>
    <w:rsid w:val="00B27AE1"/>
    <w:rsid w:val="00B30266"/>
    <w:rsid w:val="00B30538"/>
    <w:rsid w:val="00B31EF5"/>
    <w:rsid w:val="00B32D8C"/>
    <w:rsid w:val="00B34D3D"/>
    <w:rsid w:val="00B370C2"/>
    <w:rsid w:val="00B40EAE"/>
    <w:rsid w:val="00B424C2"/>
    <w:rsid w:val="00B44D25"/>
    <w:rsid w:val="00B4595F"/>
    <w:rsid w:val="00B51266"/>
    <w:rsid w:val="00B521A8"/>
    <w:rsid w:val="00B532AD"/>
    <w:rsid w:val="00B53C64"/>
    <w:rsid w:val="00B53E96"/>
    <w:rsid w:val="00B576F9"/>
    <w:rsid w:val="00B57728"/>
    <w:rsid w:val="00B60610"/>
    <w:rsid w:val="00B64033"/>
    <w:rsid w:val="00B67A7A"/>
    <w:rsid w:val="00B70700"/>
    <w:rsid w:val="00B70C7E"/>
    <w:rsid w:val="00B7166A"/>
    <w:rsid w:val="00B7384F"/>
    <w:rsid w:val="00B738D4"/>
    <w:rsid w:val="00B74684"/>
    <w:rsid w:val="00B8029F"/>
    <w:rsid w:val="00B8155E"/>
    <w:rsid w:val="00B875E8"/>
    <w:rsid w:val="00B91C4B"/>
    <w:rsid w:val="00B92558"/>
    <w:rsid w:val="00B940A3"/>
    <w:rsid w:val="00BA06E4"/>
    <w:rsid w:val="00BA3C9F"/>
    <w:rsid w:val="00BA4BCA"/>
    <w:rsid w:val="00BA5478"/>
    <w:rsid w:val="00BA5540"/>
    <w:rsid w:val="00BA798D"/>
    <w:rsid w:val="00BB2A76"/>
    <w:rsid w:val="00BB2B8F"/>
    <w:rsid w:val="00BB452E"/>
    <w:rsid w:val="00BB5698"/>
    <w:rsid w:val="00BB5DFF"/>
    <w:rsid w:val="00BB5E33"/>
    <w:rsid w:val="00BB7A36"/>
    <w:rsid w:val="00BB7BF8"/>
    <w:rsid w:val="00BC0A61"/>
    <w:rsid w:val="00BC1B0D"/>
    <w:rsid w:val="00BC23CD"/>
    <w:rsid w:val="00BC47B2"/>
    <w:rsid w:val="00BC4AAA"/>
    <w:rsid w:val="00BC56FA"/>
    <w:rsid w:val="00BC680C"/>
    <w:rsid w:val="00BD20C5"/>
    <w:rsid w:val="00BD3651"/>
    <w:rsid w:val="00BD493D"/>
    <w:rsid w:val="00BD5373"/>
    <w:rsid w:val="00BD681F"/>
    <w:rsid w:val="00BD7314"/>
    <w:rsid w:val="00BE00CD"/>
    <w:rsid w:val="00BE0A72"/>
    <w:rsid w:val="00BE1962"/>
    <w:rsid w:val="00BE21DA"/>
    <w:rsid w:val="00BE2562"/>
    <w:rsid w:val="00BE3DC5"/>
    <w:rsid w:val="00BE5CFC"/>
    <w:rsid w:val="00BE60C8"/>
    <w:rsid w:val="00BF329D"/>
    <w:rsid w:val="00BF3C11"/>
    <w:rsid w:val="00BF67E0"/>
    <w:rsid w:val="00C004F5"/>
    <w:rsid w:val="00C02E0D"/>
    <w:rsid w:val="00C02F25"/>
    <w:rsid w:val="00C07B37"/>
    <w:rsid w:val="00C07B46"/>
    <w:rsid w:val="00C10F93"/>
    <w:rsid w:val="00C12326"/>
    <w:rsid w:val="00C12A7B"/>
    <w:rsid w:val="00C149BA"/>
    <w:rsid w:val="00C15081"/>
    <w:rsid w:val="00C15876"/>
    <w:rsid w:val="00C17B45"/>
    <w:rsid w:val="00C2203A"/>
    <w:rsid w:val="00C22871"/>
    <w:rsid w:val="00C235B6"/>
    <w:rsid w:val="00C23BCE"/>
    <w:rsid w:val="00C25159"/>
    <w:rsid w:val="00C27AC7"/>
    <w:rsid w:val="00C27F08"/>
    <w:rsid w:val="00C300F7"/>
    <w:rsid w:val="00C31238"/>
    <w:rsid w:val="00C35DD9"/>
    <w:rsid w:val="00C37B0A"/>
    <w:rsid w:val="00C412BA"/>
    <w:rsid w:val="00C4367F"/>
    <w:rsid w:val="00C45EC2"/>
    <w:rsid w:val="00C47ECC"/>
    <w:rsid w:val="00C50F18"/>
    <w:rsid w:val="00C57C0B"/>
    <w:rsid w:val="00C60052"/>
    <w:rsid w:val="00C61A6B"/>
    <w:rsid w:val="00C6262C"/>
    <w:rsid w:val="00C673D4"/>
    <w:rsid w:val="00C71CDE"/>
    <w:rsid w:val="00C721DC"/>
    <w:rsid w:val="00C72D08"/>
    <w:rsid w:val="00C73F29"/>
    <w:rsid w:val="00C741A9"/>
    <w:rsid w:val="00C74930"/>
    <w:rsid w:val="00C81BC2"/>
    <w:rsid w:val="00C82C8D"/>
    <w:rsid w:val="00C836D4"/>
    <w:rsid w:val="00C83A83"/>
    <w:rsid w:val="00C875C5"/>
    <w:rsid w:val="00C92E0F"/>
    <w:rsid w:val="00C9464D"/>
    <w:rsid w:val="00C95615"/>
    <w:rsid w:val="00CA2308"/>
    <w:rsid w:val="00CA28BA"/>
    <w:rsid w:val="00CA37F6"/>
    <w:rsid w:val="00CA4541"/>
    <w:rsid w:val="00CA54C9"/>
    <w:rsid w:val="00CA6938"/>
    <w:rsid w:val="00CA6D05"/>
    <w:rsid w:val="00CB06A6"/>
    <w:rsid w:val="00CB3CBB"/>
    <w:rsid w:val="00CB47F7"/>
    <w:rsid w:val="00CB4C0C"/>
    <w:rsid w:val="00CB4E1A"/>
    <w:rsid w:val="00CB60FC"/>
    <w:rsid w:val="00CC17AF"/>
    <w:rsid w:val="00CC45DC"/>
    <w:rsid w:val="00CC66F8"/>
    <w:rsid w:val="00CC67E8"/>
    <w:rsid w:val="00CD0707"/>
    <w:rsid w:val="00CD2019"/>
    <w:rsid w:val="00CD44F9"/>
    <w:rsid w:val="00CE079E"/>
    <w:rsid w:val="00CE3924"/>
    <w:rsid w:val="00CE59DA"/>
    <w:rsid w:val="00CE5D27"/>
    <w:rsid w:val="00CE7A96"/>
    <w:rsid w:val="00CE7C31"/>
    <w:rsid w:val="00CF29F4"/>
    <w:rsid w:val="00CF2C74"/>
    <w:rsid w:val="00CF2F75"/>
    <w:rsid w:val="00D0169E"/>
    <w:rsid w:val="00D02C58"/>
    <w:rsid w:val="00D02ED8"/>
    <w:rsid w:val="00D04019"/>
    <w:rsid w:val="00D044C8"/>
    <w:rsid w:val="00D0537F"/>
    <w:rsid w:val="00D06CFD"/>
    <w:rsid w:val="00D10BB0"/>
    <w:rsid w:val="00D11710"/>
    <w:rsid w:val="00D13CBF"/>
    <w:rsid w:val="00D24E89"/>
    <w:rsid w:val="00D253BC"/>
    <w:rsid w:val="00D2559C"/>
    <w:rsid w:val="00D26AF1"/>
    <w:rsid w:val="00D276F3"/>
    <w:rsid w:val="00D316D8"/>
    <w:rsid w:val="00D31D66"/>
    <w:rsid w:val="00D36524"/>
    <w:rsid w:val="00D4253F"/>
    <w:rsid w:val="00D44572"/>
    <w:rsid w:val="00D4636C"/>
    <w:rsid w:val="00D46E85"/>
    <w:rsid w:val="00D47085"/>
    <w:rsid w:val="00D502B7"/>
    <w:rsid w:val="00D55F6D"/>
    <w:rsid w:val="00D56596"/>
    <w:rsid w:val="00D573F6"/>
    <w:rsid w:val="00D5799A"/>
    <w:rsid w:val="00D610C4"/>
    <w:rsid w:val="00D63651"/>
    <w:rsid w:val="00D6438B"/>
    <w:rsid w:val="00D64A86"/>
    <w:rsid w:val="00D64F2A"/>
    <w:rsid w:val="00D67017"/>
    <w:rsid w:val="00D722DA"/>
    <w:rsid w:val="00D72CB6"/>
    <w:rsid w:val="00D742B2"/>
    <w:rsid w:val="00D74803"/>
    <w:rsid w:val="00D77AE9"/>
    <w:rsid w:val="00D77B13"/>
    <w:rsid w:val="00D805C3"/>
    <w:rsid w:val="00D8582C"/>
    <w:rsid w:val="00D87613"/>
    <w:rsid w:val="00D912F3"/>
    <w:rsid w:val="00D91A4C"/>
    <w:rsid w:val="00D92F7F"/>
    <w:rsid w:val="00D94123"/>
    <w:rsid w:val="00D9737F"/>
    <w:rsid w:val="00D9754A"/>
    <w:rsid w:val="00DA1767"/>
    <w:rsid w:val="00DA201A"/>
    <w:rsid w:val="00DA2AFA"/>
    <w:rsid w:val="00DA6F4F"/>
    <w:rsid w:val="00DA7805"/>
    <w:rsid w:val="00DB0170"/>
    <w:rsid w:val="00DB27EE"/>
    <w:rsid w:val="00DB5E3D"/>
    <w:rsid w:val="00DC0BB5"/>
    <w:rsid w:val="00DC12F8"/>
    <w:rsid w:val="00DC4AFA"/>
    <w:rsid w:val="00DC5294"/>
    <w:rsid w:val="00DC5552"/>
    <w:rsid w:val="00DC71CE"/>
    <w:rsid w:val="00DD1A63"/>
    <w:rsid w:val="00DD2DEB"/>
    <w:rsid w:val="00DD340B"/>
    <w:rsid w:val="00DD3B04"/>
    <w:rsid w:val="00DD420C"/>
    <w:rsid w:val="00DD6292"/>
    <w:rsid w:val="00DE1179"/>
    <w:rsid w:val="00DE1DD2"/>
    <w:rsid w:val="00DE3AF0"/>
    <w:rsid w:val="00DE4DF4"/>
    <w:rsid w:val="00DE5B8E"/>
    <w:rsid w:val="00DE61F3"/>
    <w:rsid w:val="00DE6262"/>
    <w:rsid w:val="00DE681F"/>
    <w:rsid w:val="00DF0EA8"/>
    <w:rsid w:val="00DF3390"/>
    <w:rsid w:val="00DF3E9E"/>
    <w:rsid w:val="00DF47EE"/>
    <w:rsid w:val="00DF5658"/>
    <w:rsid w:val="00DF7323"/>
    <w:rsid w:val="00E03E7E"/>
    <w:rsid w:val="00E05CB9"/>
    <w:rsid w:val="00E06941"/>
    <w:rsid w:val="00E06AC2"/>
    <w:rsid w:val="00E10069"/>
    <w:rsid w:val="00E10E77"/>
    <w:rsid w:val="00E12942"/>
    <w:rsid w:val="00E12F93"/>
    <w:rsid w:val="00E147AA"/>
    <w:rsid w:val="00E2151F"/>
    <w:rsid w:val="00E24D35"/>
    <w:rsid w:val="00E25B85"/>
    <w:rsid w:val="00E3032B"/>
    <w:rsid w:val="00E304F2"/>
    <w:rsid w:val="00E30701"/>
    <w:rsid w:val="00E339BF"/>
    <w:rsid w:val="00E33F9C"/>
    <w:rsid w:val="00E33FAD"/>
    <w:rsid w:val="00E3469C"/>
    <w:rsid w:val="00E3472B"/>
    <w:rsid w:val="00E36503"/>
    <w:rsid w:val="00E3697A"/>
    <w:rsid w:val="00E40505"/>
    <w:rsid w:val="00E43CF4"/>
    <w:rsid w:val="00E45905"/>
    <w:rsid w:val="00E464C0"/>
    <w:rsid w:val="00E473C5"/>
    <w:rsid w:val="00E50C0C"/>
    <w:rsid w:val="00E51691"/>
    <w:rsid w:val="00E52423"/>
    <w:rsid w:val="00E56AE6"/>
    <w:rsid w:val="00E57793"/>
    <w:rsid w:val="00E57DA7"/>
    <w:rsid w:val="00E63929"/>
    <w:rsid w:val="00E65A37"/>
    <w:rsid w:val="00E661B0"/>
    <w:rsid w:val="00E6695E"/>
    <w:rsid w:val="00E67E5D"/>
    <w:rsid w:val="00E72C4A"/>
    <w:rsid w:val="00E767B7"/>
    <w:rsid w:val="00E77695"/>
    <w:rsid w:val="00E853A5"/>
    <w:rsid w:val="00E86F30"/>
    <w:rsid w:val="00E92DBB"/>
    <w:rsid w:val="00E93928"/>
    <w:rsid w:val="00E93C15"/>
    <w:rsid w:val="00E9405D"/>
    <w:rsid w:val="00E95883"/>
    <w:rsid w:val="00E963AF"/>
    <w:rsid w:val="00EA004E"/>
    <w:rsid w:val="00EA2A14"/>
    <w:rsid w:val="00EA2D51"/>
    <w:rsid w:val="00EA327F"/>
    <w:rsid w:val="00EA4411"/>
    <w:rsid w:val="00EA6952"/>
    <w:rsid w:val="00EA7618"/>
    <w:rsid w:val="00EB0A36"/>
    <w:rsid w:val="00EB114B"/>
    <w:rsid w:val="00EB2942"/>
    <w:rsid w:val="00EB48DE"/>
    <w:rsid w:val="00EB49DC"/>
    <w:rsid w:val="00EB5F85"/>
    <w:rsid w:val="00EB6322"/>
    <w:rsid w:val="00EC3D8E"/>
    <w:rsid w:val="00EC5D70"/>
    <w:rsid w:val="00ED2F65"/>
    <w:rsid w:val="00ED4B73"/>
    <w:rsid w:val="00ED72C9"/>
    <w:rsid w:val="00ED776A"/>
    <w:rsid w:val="00EE240C"/>
    <w:rsid w:val="00EE3409"/>
    <w:rsid w:val="00EE37F7"/>
    <w:rsid w:val="00EE48B2"/>
    <w:rsid w:val="00EE5E98"/>
    <w:rsid w:val="00EE62FD"/>
    <w:rsid w:val="00EF0136"/>
    <w:rsid w:val="00EF0192"/>
    <w:rsid w:val="00EF0D86"/>
    <w:rsid w:val="00EF5C45"/>
    <w:rsid w:val="00EF7303"/>
    <w:rsid w:val="00EF7E72"/>
    <w:rsid w:val="00F03820"/>
    <w:rsid w:val="00F04565"/>
    <w:rsid w:val="00F060E5"/>
    <w:rsid w:val="00F0683A"/>
    <w:rsid w:val="00F07072"/>
    <w:rsid w:val="00F07826"/>
    <w:rsid w:val="00F11615"/>
    <w:rsid w:val="00F127F5"/>
    <w:rsid w:val="00F13E7E"/>
    <w:rsid w:val="00F15493"/>
    <w:rsid w:val="00F2341C"/>
    <w:rsid w:val="00F24330"/>
    <w:rsid w:val="00F2591D"/>
    <w:rsid w:val="00F25F83"/>
    <w:rsid w:val="00F27780"/>
    <w:rsid w:val="00F30472"/>
    <w:rsid w:val="00F30641"/>
    <w:rsid w:val="00F324B5"/>
    <w:rsid w:val="00F32A6B"/>
    <w:rsid w:val="00F33269"/>
    <w:rsid w:val="00F337AA"/>
    <w:rsid w:val="00F33C9F"/>
    <w:rsid w:val="00F356DD"/>
    <w:rsid w:val="00F35FAE"/>
    <w:rsid w:val="00F36236"/>
    <w:rsid w:val="00F40BFD"/>
    <w:rsid w:val="00F4265B"/>
    <w:rsid w:val="00F42F76"/>
    <w:rsid w:val="00F46C3E"/>
    <w:rsid w:val="00F46C76"/>
    <w:rsid w:val="00F51B22"/>
    <w:rsid w:val="00F53D97"/>
    <w:rsid w:val="00F54AD5"/>
    <w:rsid w:val="00F55841"/>
    <w:rsid w:val="00F55F0E"/>
    <w:rsid w:val="00F570E7"/>
    <w:rsid w:val="00F57166"/>
    <w:rsid w:val="00F63DAE"/>
    <w:rsid w:val="00F6506D"/>
    <w:rsid w:val="00F67A72"/>
    <w:rsid w:val="00F70227"/>
    <w:rsid w:val="00F71B67"/>
    <w:rsid w:val="00F71B8C"/>
    <w:rsid w:val="00F7222A"/>
    <w:rsid w:val="00F7239C"/>
    <w:rsid w:val="00F746CF"/>
    <w:rsid w:val="00F74769"/>
    <w:rsid w:val="00F74A7A"/>
    <w:rsid w:val="00F8257F"/>
    <w:rsid w:val="00F83A23"/>
    <w:rsid w:val="00F83C9F"/>
    <w:rsid w:val="00F843C4"/>
    <w:rsid w:val="00F849DF"/>
    <w:rsid w:val="00F85B1D"/>
    <w:rsid w:val="00F935A5"/>
    <w:rsid w:val="00F93D61"/>
    <w:rsid w:val="00FA0A79"/>
    <w:rsid w:val="00FA1FFA"/>
    <w:rsid w:val="00FB2011"/>
    <w:rsid w:val="00FB327D"/>
    <w:rsid w:val="00FB3354"/>
    <w:rsid w:val="00FB3A18"/>
    <w:rsid w:val="00FB5819"/>
    <w:rsid w:val="00FB62BD"/>
    <w:rsid w:val="00FB6BC4"/>
    <w:rsid w:val="00FB6BE5"/>
    <w:rsid w:val="00FC1B0E"/>
    <w:rsid w:val="00FC318E"/>
    <w:rsid w:val="00FC4AA7"/>
    <w:rsid w:val="00FC5688"/>
    <w:rsid w:val="00FC6C27"/>
    <w:rsid w:val="00FD00F1"/>
    <w:rsid w:val="00FD085A"/>
    <w:rsid w:val="00FD45E8"/>
    <w:rsid w:val="00FD6778"/>
    <w:rsid w:val="00FE1464"/>
    <w:rsid w:val="00FE4709"/>
    <w:rsid w:val="00FE5E4B"/>
    <w:rsid w:val="00FE68A3"/>
    <w:rsid w:val="00FE69C2"/>
    <w:rsid w:val="00FF0DD5"/>
    <w:rsid w:val="00FF13F8"/>
    <w:rsid w:val="00FF2641"/>
    <w:rsid w:val="00FF4FDF"/>
    <w:rsid w:val="00FF5FEE"/>
    <w:rsid w:val="00FF68A2"/>
    <w:rsid w:val="00FF7A79"/>
    <w:rsid w:val="00FF7E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7B7009E"/>
  <w15:docId w15:val="{DE21D258-9378-4070-AA77-6C290F2F2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76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45DC"/>
    <w:pPr>
      <w:ind w:left="720"/>
      <w:contextualSpacing/>
    </w:pPr>
  </w:style>
  <w:style w:type="paragraph" w:styleId="BalloonText">
    <w:name w:val="Balloon Text"/>
    <w:basedOn w:val="Normal"/>
    <w:link w:val="BalloonTextChar"/>
    <w:uiPriority w:val="99"/>
    <w:semiHidden/>
    <w:unhideWhenUsed/>
    <w:rsid w:val="006E10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10BB"/>
    <w:rPr>
      <w:rFonts w:ascii="Tahoma" w:hAnsi="Tahoma" w:cs="Tahoma"/>
      <w:sz w:val="16"/>
      <w:szCs w:val="16"/>
    </w:rPr>
  </w:style>
  <w:style w:type="paragraph" w:styleId="Header">
    <w:name w:val="header"/>
    <w:basedOn w:val="Normal"/>
    <w:link w:val="HeaderChar"/>
    <w:uiPriority w:val="99"/>
    <w:unhideWhenUsed/>
    <w:rsid w:val="001454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4AF"/>
  </w:style>
  <w:style w:type="paragraph" w:styleId="Footer">
    <w:name w:val="footer"/>
    <w:basedOn w:val="Normal"/>
    <w:link w:val="FooterChar"/>
    <w:uiPriority w:val="99"/>
    <w:unhideWhenUsed/>
    <w:rsid w:val="001454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4AF"/>
  </w:style>
  <w:style w:type="character" w:styleId="CommentReference">
    <w:name w:val="annotation reference"/>
    <w:basedOn w:val="DefaultParagraphFont"/>
    <w:uiPriority w:val="99"/>
    <w:semiHidden/>
    <w:unhideWhenUsed/>
    <w:rsid w:val="003C34D7"/>
    <w:rPr>
      <w:sz w:val="18"/>
      <w:szCs w:val="18"/>
    </w:rPr>
  </w:style>
  <w:style w:type="paragraph" w:styleId="CommentText">
    <w:name w:val="annotation text"/>
    <w:basedOn w:val="Normal"/>
    <w:link w:val="CommentTextChar"/>
    <w:uiPriority w:val="99"/>
    <w:semiHidden/>
    <w:unhideWhenUsed/>
    <w:rsid w:val="003C34D7"/>
    <w:pPr>
      <w:spacing w:line="240" w:lineRule="auto"/>
    </w:pPr>
    <w:rPr>
      <w:sz w:val="24"/>
      <w:szCs w:val="24"/>
    </w:rPr>
  </w:style>
  <w:style w:type="character" w:customStyle="1" w:styleId="CommentTextChar">
    <w:name w:val="Comment Text Char"/>
    <w:basedOn w:val="DefaultParagraphFont"/>
    <w:link w:val="CommentText"/>
    <w:uiPriority w:val="99"/>
    <w:semiHidden/>
    <w:rsid w:val="003C34D7"/>
    <w:rPr>
      <w:sz w:val="24"/>
      <w:szCs w:val="24"/>
    </w:rPr>
  </w:style>
  <w:style w:type="paragraph" w:styleId="CommentSubject">
    <w:name w:val="annotation subject"/>
    <w:basedOn w:val="CommentText"/>
    <w:next w:val="CommentText"/>
    <w:link w:val="CommentSubjectChar"/>
    <w:uiPriority w:val="99"/>
    <w:semiHidden/>
    <w:unhideWhenUsed/>
    <w:rsid w:val="003C34D7"/>
    <w:rPr>
      <w:b/>
      <w:bCs/>
      <w:sz w:val="20"/>
      <w:szCs w:val="20"/>
    </w:rPr>
  </w:style>
  <w:style w:type="character" w:customStyle="1" w:styleId="CommentSubjectChar">
    <w:name w:val="Comment Subject Char"/>
    <w:basedOn w:val="CommentTextChar"/>
    <w:link w:val="CommentSubject"/>
    <w:uiPriority w:val="99"/>
    <w:semiHidden/>
    <w:rsid w:val="003C34D7"/>
    <w:rPr>
      <w:b/>
      <w:bCs/>
      <w:sz w:val="20"/>
      <w:szCs w:val="20"/>
    </w:rPr>
  </w:style>
  <w:style w:type="character" w:customStyle="1" w:styleId="apple-tab-span">
    <w:name w:val="apple-tab-span"/>
    <w:basedOn w:val="DefaultParagraphFont"/>
    <w:rsid w:val="00CE079E"/>
  </w:style>
  <w:style w:type="character" w:styleId="Hyperlink">
    <w:name w:val="Hyperlink"/>
    <w:basedOn w:val="DefaultParagraphFont"/>
    <w:uiPriority w:val="99"/>
    <w:unhideWhenUsed/>
    <w:rsid w:val="00E50C0C"/>
    <w:rPr>
      <w:color w:val="0000FF" w:themeColor="hyperlink"/>
      <w:u w:val="single"/>
    </w:rPr>
  </w:style>
  <w:style w:type="character" w:customStyle="1" w:styleId="UnresolvedMention1">
    <w:name w:val="Unresolved Mention1"/>
    <w:basedOn w:val="DefaultParagraphFont"/>
    <w:uiPriority w:val="99"/>
    <w:semiHidden/>
    <w:unhideWhenUsed/>
    <w:rsid w:val="006877E6"/>
    <w:rPr>
      <w:color w:val="605E5C"/>
      <w:shd w:val="clear" w:color="auto" w:fill="E1DFDD"/>
    </w:rPr>
  </w:style>
  <w:style w:type="character" w:styleId="FollowedHyperlink">
    <w:name w:val="FollowedHyperlink"/>
    <w:basedOn w:val="DefaultParagraphFont"/>
    <w:uiPriority w:val="99"/>
    <w:semiHidden/>
    <w:unhideWhenUsed/>
    <w:rsid w:val="00FB2011"/>
    <w:rPr>
      <w:color w:val="800080" w:themeColor="followedHyperlink"/>
      <w:u w:val="single"/>
    </w:rPr>
  </w:style>
  <w:style w:type="character" w:customStyle="1" w:styleId="UnresolvedMention2">
    <w:name w:val="Unresolved Mention2"/>
    <w:basedOn w:val="DefaultParagraphFont"/>
    <w:uiPriority w:val="99"/>
    <w:semiHidden/>
    <w:unhideWhenUsed/>
    <w:rsid w:val="00A02D75"/>
    <w:rPr>
      <w:color w:val="605E5C"/>
      <w:shd w:val="clear" w:color="auto" w:fill="E1DFDD"/>
    </w:rPr>
  </w:style>
  <w:style w:type="character" w:customStyle="1" w:styleId="UnresolvedMention3">
    <w:name w:val="Unresolved Mention3"/>
    <w:basedOn w:val="DefaultParagraphFont"/>
    <w:uiPriority w:val="99"/>
    <w:semiHidden/>
    <w:unhideWhenUsed/>
    <w:rsid w:val="00467275"/>
    <w:rPr>
      <w:color w:val="605E5C"/>
      <w:shd w:val="clear" w:color="auto" w:fill="E1DFDD"/>
    </w:rPr>
  </w:style>
  <w:style w:type="character" w:customStyle="1" w:styleId="UnresolvedMention4">
    <w:name w:val="Unresolved Mention4"/>
    <w:basedOn w:val="DefaultParagraphFont"/>
    <w:uiPriority w:val="99"/>
    <w:semiHidden/>
    <w:unhideWhenUsed/>
    <w:rsid w:val="002714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9326041">
      <w:bodyDiv w:val="1"/>
      <w:marLeft w:val="0"/>
      <w:marRight w:val="0"/>
      <w:marTop w:val="0"/>
      <w:marBottom w:val="0"/>
      <w:divBdr>
        <w:top w:val="none" w:sz="0" w:space="0" w:color="auto"/>
        <w:left w:val="none" w:sz="0" w:space="0" w:color="auto"/>
        <w:bottom w:val="none" w:sz="0" w:space="0" w:color="auto"/>
        <w:right w:val="none" w:sz="0" w:space="0" w:color="auto"/>
      </w:divBdr>
    </w:div>
    <w:div w:id="782923429">
      <w:bodyDiv w:val="1"/>
      <w:marLeft w:val="0"/>
      <w:marRight w:val="0"/>
      <w:marTop w:val="0"/>
      <w:marBottom w:val="0"/>
      <w:divBdr>
        <w:top w:val="none" w:sz="0" w:space="0" w:color="auto"/>
        <w:left w:val="none" w:sz="0" w:space="0" w:color="auto"/>
        <w:bottom w:val="none" w:sz="0" w:space="0" w:color="auto"/>
        <w:right w:val="none" w:sz="0" w:space="0" w:color="auto"/>
      </w:divBdr>
    </w:div>
    <w:div w:id="1032000638">
      <w:bodyDiv w:val="1"/>
      <w:marLeft w:val="0"/>
      <w:marRight w:val="0"/>
      <w:marTop w:val="0"/>
      <w:marBottom w:val="0"/>
      <w:divBdr>
        <w:top w:val="none" w:sz="0" w:space="0" w:color="auto"/>
        <w:left w:val="none" w:sz="0" w:space="0" w:color="auto"/>
        <w:bottom w:val="none" w:sz="0" w:space="0" w:color="auto"/>
        <w:right w:val="none" w:sz="0" w:space="0" w:color="auto"/>
      </w:divBdr>
    </w:div>
    <w:div w:id="1598096161">
      <w:bodyDiv w:val="1"/>
      <w:marLeft w:val="0"/>
      <w:marRight w:val="0"/>
      <w:marTop w:val="0"/>
      <w:marBottom w:val="0"/>
      <w:divBdr>
        <w:top w:val="none" w:sz="0" w:space="0" w:color="auto"/>
        <w:left w:val="none" w:sz="0" w:space="0" w:color="auto"/>
        <w:bottom w:val="none" w:sz="0" w:space="0" w:color="auto"/>
        <w:right w:val="none" w:sz="0" w:space="0" w:color="auto"/>
      </w:divBdr>
    </w:div>
    <w:div w:id="1887520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E671DF-6209-4FA1-A1C0-F64009F28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34</Words>
  <Characters>247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havarria</dc:creator>
  <cp:lastModifiedBy>Michelle Pourciau</cp:lastModifiedBy>
  <cp:revision>2</cp:revision>
  <cp:lastPrinted>2022-08-24T22:03:00Z</cp:lastPrinted>
  <dcterms:created xsi:type="dcterms:W3CDTF">2023-09-18T20:32:00Z</dcterms:created>
  <dcterms:modified xsi:type="dcterms:W3CDTF">2023-09-18T20:32:00Z</dcterms:modified>
</cp:coreProperties>
</file>